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61312" behindDoc="0" locked="0" layoutInCell="1" allowOverlap="1" wp14:anchorId="53EA03FB" wp14:editId="0F9857FF">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2C7AC466"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3–2024</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0C055D19" w:rsidR="00542C6F" w:rsidRPr="00542C6F" w:rsidRDefault="00000000" w:rsidP="00020D27">
          <w:pPr>
            <w:jc w:val="center"/>
          </w:pPr>
          <w:sdt>
            <w:sdtPr>
              <w:rPr>
                <w:rFonts w:asciiTheme="majorHAnsi" w:eastAsiaTheme="majorEastAsia" w:hAnsiTheme="majorHAnsi" w:cstheme="majorBidi"/>
                <w:caps/>
                <w:color w:val="4472C4" w:themeColor="accent1"/>
                <w:kern w:val="0"/>
                <w:sz w:val="72"/>
                <w:szCs w:val="72"/>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BA074D" w:rsidRPr="00BA074D">
                <w:rPr>
                  <w:rFonts w:asciiTheme="majorHAnsi" w:eastAsiaTheme="majorEastAsia" w:hAnsiTheme="majorHAnsi" w:cstheme="majorBidi"/>
                  <w:caps/>
                  <w:color w:val="4472C4" w:themeColor="accent1"/>
                  <w:kern w:val="0"/>
                  <w:sz w:val="72"/>
                  <w:szCs w:val="72"/>
                  <w14:ligatures w14:val="none"/>
                </w:rPr>
                <w:t>Your Project Title</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1165D819" w14:textId="47F4D6EF" w:rsidR="00B96071" w:rsidRDefault="007C423D" w:rsidP="00B96071">
          <w:r w:rsidRPr="007444C0">
            <w:rPr>
              <w:noProof/>
              <w:color w:val="4472C4" w:themeColor="accent1"/>
            </w:rPr>
            <mc:AlternateContent>
              <mc:Choice Requires="wps">
                <w:drawing>
                  <wp:anchor distT="0" distB="0" distL="114300" distR="114300" simplePos="0" relativeHeight="251659264" behindDoc="0" locked="0" layoutInCell="1" allowOverlap="1" wp14:anchorId="49ED9424" wp14:editId="76CF75AA">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9264;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74C97B5B"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p>
                        <w:p w14:paraId="4DC13AE6" w14:textId="05980E71"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p>
                        <w:p w14:paraId="702D4A01" w14:textId="708E3EA1"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p>
                        <w:p w14:paraId="3B97BB75" w14:textId="49CA6675" w:rsidR="005F54E1" w:rsidRDefault="005F54E1" w:rsidP="005F54E1">
                          <w:pPr>
                            <w:pStyle w:val="NoSpacing"/>
                            <w:rPr>
                              <w:color w:val="4472C4" w:themeColor="accent1"/>
                            </w:rPr>
                          </w:pPr>
                          <w:r>
                            <w:rPr>
                              <w:color w:val="4472C4" w:themeColor="accent1"/>
                              <w:sz w:val="28"/>
                              <w:szCs w:val="28"/>
                            </w:rPr>
                            <w:t>Supervisor Name:</w:t>
                          </w:r>
                        </w:p>
                      </w:txbxContent>
                    </v:textbox>
                    <w10:wrap anchorx="margin" anchory="page"/>
                  </v:shape>
                </w:pict>
              </mc:Fallback>
            </mc:AlternateContent>
          </w:r>
        </w:p>
        <w:p w14:paraId="3ACD9BBD" w14:textId="6D41201B" w:rsidR="00B96071" w:rsidRPr="00B96071" w:rsidRDefault="00B96071" w:rsidP="00005FB0">
          <w:pPr>
            <w:pStyle w:val="Guide"/>
            <w:spacing w:line="240" w:lineRule="auto"/>
            <w:jc w:val="center"/>
            <w:rPr>
              <w:b/>
              <w:bCs/>
              <w:sz w:val="32"/>
              <w:szCs w:val="32"/>
            </w:rPr>
          </w:pPr>
          <w:r w:rsidRPr="00B96071">
            <w:rPr>
              <w:b/>
              <w:bCs/>
              <w:sz w:val="32"/>
              <w:szCs w:val="32"/>
            </w:rPr>
            <w:t>Overall Note</w:t>
          </w:r>
        </w:p>
        <w:p w14:paraId="7CDC64F1" w14:textId="77777777" w:rsidR="00B96071" w:rsidRDefault="00B96071" w:rsidP="00005FB0">
          <w:pPr>
            <w:pStyle w:val="Guide"/>
            <w:spacing w:line="240" w:lineRule="auto"/>
          </w:pPr>
          <w:r w:rsidRPr="00B96071">
            <w:rPr>
              <w:b/>
              <w:bCs/>
            </w:rPr>
            <w:t>Guidance Sections</w:t>
          </w:r>
          <w:r>
            <w:t xml:space="preserve">: All guidance text is placed in green boxes like this one. Please ensure that you </w:t>
          </w:r>
          <w:r w:rsidRPr="009115DD">
            <w:rPr>
              <w:b/>
              <w:bCs/>
              <w:color w:val="FF0000"/>
            </w:rPr>
            <w:t>remove these sections</w:t>
          </w:r>
          <w:r w:rsidRPr="009115DD">
            <w:rPr>
              <w:color w:val="FF0000"/>
            </w:rPr>
            <w:t xml:space="preserve"> </w:t>
          </w:r>
          <w:r>
            <w:t>before submitting your final document.</w:t>
          </w:r>
        </w:p>
        <w:p w14:paraId="2E19761A" w14:textId="5AED664D" w:rsidR="00B96071" w:rsidRDefault="00B96071" w:rsidP="00005FB0">
          <w:pPr>
            <w:pStyle w:val="Guide"/>
            <w:spacing w:line="240" w:lineRule="auto"/>
          </w:pPr>
          <w:r w:rsidRPr="00B96071">
            <w:rPr>
              <w:b/>
              <w:bCs/>
            </w:rPr>
            <w:t>Template Usage</w:t>
          </w:r>
          <w:r>
            <w:t xml:space="preserve">: This document serves as a </w:t>
          </w:r>
          <w:r w:rsidRPr="00AB3DFE">
            <w:rPr>
              <w:b/>
              <w:bCs/>
            </w:rPr>
            <w:t>general template</w:t>
          </w:r>
          <w:r>
            <w:t xml:space="preserve"> designed for common </w:t>
          </w:r>
          <w:r w:rsidR="00837D19">
            <w:t>final year project</w:t>
          </w:r>
          <w:r>
            <w:t xml:space="preserve"> purposes.</w:t>
          </w:r>
        </w:p>
        <w:p w14:paraId="21D4835C" w14:textId="77777777" w:rsidR="00B96071" w:rsidRDefault="00B96071" w:rsidP="00005FB0">
          <w:pPr>
            <w:pStyle w:val="Guide"/>
            <w:spacing w:line="240" w:lineRule="auto"/>
          </w:pPr>
          <w:r w:rsidRPr="00B96071">
            <w:rPr>
              <w:b/>
              <w:bCs/>
            </w:rPr>
            <w:t>Customisation</w:t>
          </w:r>
          <w:r>
            <w:t xml:space="preserve">: It is crucial to tailor this template to fit the specific needs of your individual project. Discuss the structure and content with your </w:t>
          </w:r>
          <w:r w:rsidRPr="006C5822">
            <w:rPr>
              <w:b/>
              <w:bCs/>
            </w:rPr>
            <w:t>supervisor</w:t>
          </w:r>
          <w:r>
            <w:t xml:space="preserve"> to ensure it aligns with your project's unique requirements.</w:t>
          </w:r>
        </w:p>
        <w:p w14:paraId="192ED206" w14:textId="77777777" w:rsidR="00B96071" w:rsidRDefault="00B96071" w:rsidP="00005FB0">
          <w:pPr>
            <w:pStyle w:val="Guide"/>
            <w:spacing w:line="240" w:lineRule="auto"/>
          </w:pPr>
          <w:r w:rsidRPr="00B96071">
            <w:rPr>
              <w:b/>
              <w:bCs/>
            </w:rPr>
            <w:t>Assessment Criteria</w:t>
          </w:r>
          <w:r>
            <w:t xml:space="preserve">: Please refer to the marking criteria outlined in the </w:t>
          </w:r>
          <w:r w:rsidRPr="006C5822">
            <w:rPr>
              <w:b/>
              <w:bCs/>
            </w:rPr>
            <w:t>assessment brief</w:t>
          </w:r>
          <w:r>
            <w:t xml:space="preserve"> for more detailed information on how your proposal will be evaluated.</w:t>
          </w:r>
        </w:p>
        <w:p w14:paraId="38EEC240" w14:textId="688E6BE2" w:rsidR="009A6821" w:rsidRDefault="00640D72" w:rsidP="00B96071">
          <w:r w:rsidRPr="007444C0">
            <w:br w:type="page"/>
          </w:r>
        </w:p>
        <w:p w14:paraId="163040D2" w14:textId="6570F187" w:rsidR="00640D72" w:rsidRPr="007444C0" w:rsidRDefault="00000000" w:rsidP="005C60E3"/>
      </w:sdtContent>
    </w:sdt>
    <w:sdt>
      <w:sdtPr>
        <w:rPr>
          <w:color w:val="auto"/>
          <w:spacing w:val="0"/>
        </w:rPr>
        <w:id w:val="-12927460"/>
        <w:docPartObj>
          <w:docPartGallery w:val="Table of Contents"/>
          <w:docPartUnique/>
        </w:docPartObj>
      </w:sdtPr>
      <w:sdtEndPr>
        <w:rPr>
          <w:b/>
          <w:bCs/>
          <w:noProof/>
        </w:rPr>
      </w:sdtEndPr>
      <w:sdtContent>
        <w:p w14:paraId="7C01B129" w14:textId="7CCA8001" w:rsidR="005C60E3" w:rsidRPr="007444C0" w:rsidRDefault="005C60E3" w:rsidP="005C60E3">
          <w:pPr>
            <w:pStyle w:val="Subtitle"/>
            <w:rPr>
              <w:rStyle w:val="TitleChar"/>
              <w:lang w:val="en-GB"/>
            </w:rPr>
          </w:pPr>
          <w:r w:rsidRPr="007444C0">
            <w:rPr>
              <w:rStyle w:val="TitleChar"/>
              <w:lang w:val="en-GB"/>
            </w:rPr>
            <w:t>Contents</w:t>
          </w:r>
        </w:p>
        <w:p w14:paraId="1225B81F" w14:textId="06C69671" w:rsidR="00C00D22" w:rsidRDefault="005C60E3">
          <w:pPr>
            <w:pStyle w:val="TOC1"/>
            <w:tabs>
              <w:tab w:val="left" w:pos="440"/>
              <w:tab w:val="right" w:leader="dot" w:pos="9016"/>
            </w:tabs>
            <w:rPr>
              <w:noProof/>
            </w:rPr>
          </w:pPr>
          <w:r w:rsidRPr="007444C0">
            <w:fldChar w:fldCharType="begin"/>
          </w:r>
          <w:r w:rsidRPr="007444C0">
            <w:instrText xml:space="preserve"> TOC \o "1-3" \h \z \u </w:instrText>
          </w:r>
          <w:r w:rsidRPr="007444C0">
            <w:fldChar w:fldCharType="separate"/>
          </w:r>
          <w:hyperlink w:anchor="_Toc146709415" w:history="1">
            <w:r w:rsidR="00C00D22" w:rsidRPr="00BA355A">
              <w:rPr>
                <w:rStyle w:val="Hyperlink"/>
                <w:noProof/>
              </w:rPr>
              <w:t>1</w:t>
            </w:r>
            <w:r w:rsidR="00C00D22">
              <w:rPr>
                <w:noProof/>
              </w:rPr>
              <w:tab/>
            </w:r>
            <w:r w:rsidR="00C00D22" w:rsidRPr="00BA355A">
              <w:rPr>
                <w:rStyle w:val="Hyperlink"/>
                <w:noProof/>
              </w:rPr>
              <w:t>Introduction</w:t>
            </w:r>
            <w:r w:rsidR="00C00D22">
              <w:rPr>
                <w:noProof/>
                <w:webHidden/>
              </w:rPr>
              <w:tab/>
            </w:r>
            <w:r w:rsidR="00C00D22">
              <w:rPr>
                <w:noProof/>
                <w:webHidden/>
              </w:rPr>
              <w:fldChar w:fldCharType="begin"/>
            </w:r>
            <w:r w:rsidR="00C00D22">
              <w:rPr>
                <w:noProof/>
                <w:webHidden/>
              </w:rPr>
              <w:instrText xml:space="preserve"> PAGEREF _Toc146709415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4C1544AB" w14:textId="1A75C555" w:rsidR="00C00D22" w:rsidRDefault="00000000">
          <w:pPr>
            <w:pStyle w:val="TOC2"/>
            <w:tabs>
              <w:tab w:val="left" w:pos="880"/>
              <w:tab w:val="right" w:leader="dot" w:pos="9016"/>
            </w:tabs>
            <w:rPr>
              <w:noProof/>
            </w:rPr>
          </w:pPr>
          <w:hyperlink w:anchor="_Toc146709416" w:history="1">
            <w:r w:rsidR="00C00D22" w:rsidRPr="00BA355A">
              <w:rPr>
                <w:rStyle w:val="Hyperlink"/>
                <w:noProof/>
              </w:rPr>
              <w:t>1.1</w:t>
            </w:r>
            <w:r w:rsidR="00C00D22">
              <w:rPr>
                <w:noProof/>
              </w:rPr>
              <w:tab/>
            </w:r>
            <w:r w:rsidR="00C00D22" w:rsidRPr="00BA355A">
              <w:rPr>
                <w:rStyle w:val="Hyperlink"/>
                <w:noProof/>
              </w:rPr>
              <w:t>Background and Rationale</w:t>
            </w:r>
            <w:r w:rsidR="00C00D22">
              <w:rPr>
                <w:noProof/>
                <w:webHidden/>
              </w:rPr>
              <w:tab/>
            </w:r>
            <w:r w:rsidR="00C00D22">
              <w:rPr>
                <w:noProof/>
                <w:webHidden/>
              </w:rPr>
              <w:fldChar w:fldCharType="begin"/>
            </w:r>
            <w:r w:rsidR="00C00D22">
              <w:rPr>
                <w:noProof/>
                <w:webHidden/>
              </w:rPr>
              <w:instrText xml:space="preserve"> PAGEREF _Toc146709416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66F831EE" w14:textId="084DF88C" w:rsidR="00C00D22" w:rsidRDefault="00000000">
          <w:pPr>
            <w:pStyle w:val="TOC2"/>
            <w:tabs>
              <w:tab w:val="left" w:pos="880"/>
              <w:tab w:val="right" w:leader="dot" w:pos="9016"/>
            </w:tabs>
            <w:rPr>
              <w:noProof/>
            </w:rPr>
          </w:pPr>
          <w:hyperlink w:anchor="_Toc146709417" w:history="1">
            <w:r w:rsidR="00C00D22" w:rsidRPr="00BA355A">
              <w:rPr>
                <w:rStyle w:val="Hyperlink"/>
                <w:noProof/>
              </w:rPr>
              <w:t>1.2</w:t>
            </w:r>
            <w:r w:rsidR="00C00D22">
              <w:rPr>
                <w:noProof/>
              </w:rPr>
              <w:tab/>
            </w:r>
            <w:r w:rsidR="00C00D22" w:rsidRPr="00BA355A">
              <w:rPr>
                <w:rStyle w:val="Hyperlink"/>
                <w:noProof/>
              </w:rPr>
              <w:t>Key Themes/Topics</w:t>
            </w:r>
            <w:r w:rsidR="00C00D22">
              <w:rPr>
                <w:noProof/>
                <w:webHidden/>
              </w:rPr>
              <w:tab/>
            </w:r>
            <w:r w:rsidR="00C00D22">
              <w:rPr>
                <w:noProof/>
                <w:webHidden/>
              </w:rPr>
              <w:fldChar w:fldCharType="begin"/>
            </w:r>
            <w:r w:rsidR="00C00D22">
              <w:rPr>
                <w:noProof/>
                <w:webHidden/>
              </w:rPr>
              <w:instrText xml:space="preserve"> PAGEREF _Toc146709417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5AA0612F" w14:textId="174FEE55" w:rsidR="00C00D22" w:rsidRDefault="00000000">
          <w:pPr>
            <w:pStyle w:val="TOC1"/>
            <w:tabs>
              <w:tab w:val="left" w:pos="440"/>
              <w:tab w:val="right" w:leader="dot" w:pos="9016"/>
            </w:tabs>
            <w:rPr>
              <w:noProof/>
            </w:rPr>
          </w:pPr>
          <w:hyperlink w:anchor="_Toc146709418" w:history="1">
            <w:r w:rsidR="00C00D22" w:rsidRPr="00BA355A">
              <w:rPr>
                <w:rStyle w:val="Hyperlink"/>
                <w:noProof/>
              </w:rPr>
              <w:t>2</w:t>
            </w:r>
            <w:r w:rsidR="00C00D22">
              <w:rPr>
                <w:noProof/>
              </w:rPr>
              <w:tab/>
            </w:r>
            <w:r w:rsidR="00C00D22" w:rsidRPr="00BA355A">
              <w:rPr>
                <w:rStyle w:val="Hyperlink"/>
                <w:noProof/>
              </w:rPr>
              <w:t>Aim and Objectives</w:t>
            </w:r>
            <w:r w:rsidR="00C00D22">
              <w:rPr>
                <w:noProof/>
                <w:webHidden/>
              </w:rPr>
              <w:tab/>
            </w:r>
            <w:r w:rsidR="00C00D22">
              <w:rPr>
                <w:noProof/>
                <w:webHidden/>
              </w:rPr>
              <w:fldChar w:fldCharType="begin"/>
            </w:r>
            <w:r w:rsidR="00C00D22">
              <w:rPr>
                <w:noProof/>
                <w:webHidden/>
              </w:rPr>
              <w:instrText xml:space="preserve"> PAGEREF _Toc146709418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55BD2D3A" w14:textId="2B9FDE0B" w:rsidR="00C00D22" w:rsidRDefault="00000000">
          <w:pPr>
            <w:pStyle w:val="TOC2"/>
            <w:tabs>
              <w:tab w:val="left" w:pos="880"/>
              <w:tab w:val="right" w:leader="dot" w:pos="9016"/>
            </w:tabs>
            <w:rPr>
              <w:noProof/>
            </w:rPr>
          </w:pPr>
          <w:hyperlink w:anchor="_Toc146709419" w:history="1">
            <w:r w:rsidR="00C00D22" w:rsidRPr="00BA355A">
              <w:rPr>
                <w:rStyle w:val="Hyperlink"/>
                <w:noProof/>
              </w:rPr>
              <w:t>2.1</w:t>
            </w:r>
            <w:r w:rsidR="00C00D22">
              <w:rPr>
                <w:noProof/>
              </w:rPr>
              <w:tab/>
            </w:r>
            <w:r w:rsidR="00C00D22" w:rsidRPr="00BA355A">
              <w:rPr>
                <w:rStyle w:val="Hyperlink"/>
                <w:noProof/>
              </w:rPr>
              <w:t>Project Aim</w:t>
            </w:r>
            <w:r w:rsidR="00C00D22">
              <w:rPr>
                <w:noProof/>
                <w:webHidden/>
              </w:rPr>
              <w:tab/>
            </w:r>
            <w:r w:rsidR="00C00D22">
              <w:rPr>
                <w:noProof/>
                <w:webHidden/>
              </w:rPr>
              <w:fldChar w:fldCharType="begin"/>
            </w:r>
            <w:r w:rsidR="00C00D22">
              <w:rPr>
                <w:noProof/>
                <w:webHidden/>
              </w:rPr>
              <w:instrText xml:space="preserve"> PAGEREF _Toc146709419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557CEC27" w14:textId="585329DE" w:rsidR="00C00D22" w:rsidRDefault="00000000">
          <w:pPr>
            <w:pStyle w:val="TOC2"/>
            <w:tabs>
              <w:tab w:val="left" w:pos="880"/>
              <w:tab w:val="right" w:leader="dot" w:pos="9016"/>
            </w:tabs>
            <w:rPr>
              <w:noProof/>
            </w:rPr>
          </w:pPr>
          <w:hyperlink w:anchor="_Toc146709420" w:history="1">
            <w:r w:rsidR="00C00D22" w:rsidRPr="00BA355A">
              <w:rPr>
                <w:rStyle w:val="Hyperlink"/>
                <w:noProof/>
              </w:rPr>
              <w:t>2.2</w:t>
            </w:r>
            <w:r w:rsidR="00C00D22">
              <w:rPr>
                <w:noProof/>
              </w:rPr>
              <w:tab/>
            </w:r>
            <w:r w:rsidR="00C00D22" w:rsidRPr="00BA355A">
              <w:rPr>
                <w:rStyle w:val="Hyperlink"/>
                <w:noProof/>
              </w:rPr>
              <w:t>Project Objectives</w:t>
            </w:r>
            <w:r w:rsidR="00C00D22">
              <w:rPr>
                <w:noProof/>
                <w:webHidden/>
              </w:rPr>
              <w:tab/>
            </w:r>
            <w:r w:rsidR="00C00D22">
              <w:rPr>
                <w:noProof/>
                <w:webHidden/>
              </w:rPr>
              <w:fldChar w:fldCharType="begin"/>
            </w:r>
            <w:r w:rsidR="00C00D22">
              <w:rPr>
                <w:noProof/>
                <w:webHidden/>
              </w:rPr>
              <w:instrText xml:space="preserve"> PAGEREF _Toc146709420 \h </w:instrText>
            </w:r>
            <w:r w:rsidR="00C00D22">
              <w:rPr>
                <w:noProof/>
                <w:webHidden/>
              </w:rPr>
            </w:r>
            <w:r w:rsidR="00C00D22">
              <w:rPr>
                <w:noProof/>
                <w:webHidden/>
              </w:rPr>
              <w:fldChar w:fldCharType="separate"/>
            </w:r>
            <w:r w:rsidR="00C00D22">
              <w:rPr>
                <w:noProof/>
                <w:webHidden/>
              </w:rPr>
              <w:t>1</w:t>
            </w:r>
            <w:r w:rsidR="00C00D22">
              <w:rPr>
                <w:noProof/>
                <w:webHidden/>
              </w:rPr>
              <w:fldChar w:fldCharType="end"/>
            </w:r>
          </w:hyperlink>
        </w:p>
        <w:p w14:paraId="347C6517" w14:textId="3AAE27E7" w:rsidR="00C00D22" w:rsidRDefault="00000000">
          <w:pPr>
            <w:pStyle w:val="TOC1"/>
            <w:tabs>
              <w:tab w:val="left" w:pos="440"/>
              <w:tab w:val="right" w:leader="dot" w:pos="9016"/>
            </w:tabs>
            <w:rPr>
              <w:noProof/>
            </w:rPr>
          </w:pPr>
          <w:hyperlink w:anchor="_Toc146709421" w:history="1">
            <w:r w:rsidR="00C00D22" w:rsidRPr="00BA355A">
              <w:rPr>
                <w:rStyle w:val="Hyperlink"/>
                <w:noProof/>
              </w:rPr>
              <w:t>3</w:t>
            </w:r>
            <w:r w:rsidR="00C00D22">
              <w:rPr>
                <w:noProof/>
              </w:rPr>
              <w:tab/>
            </w:r>
            <w:r w:rsidR="00C00D22" w:rsidRPr="00BA355A">
              <w:rPr>
                <w:rStyle w:val="Hyperlink"/>
                <w:noProof/>
              </w:rPr>
              <w:t>Project Planning</w:t>
            </w:r>
            <w:r w:rsidR="00C00D22">
              <w:rPr>
                <w:noProof/>
                <w:webHidden/>
              </w:rPr>
              <w:tab/>
            </w:r>
            <w:r w:rsidR="00C00D22">
              <w:rPr>
                <w:noProof/>
                <w:webHidden/>
              </w:rPr>
              <w:fldChar w:fldCharType="begin"/>
            </w:r>
            <w:r w:rsidR="00C00D22">
              <w:rPr>
                <w:noProof/>
                <w:webHidden/>
              </w:rPr>
              <w:instrText xml:space="preserve"> PAGEREF _Toc146709421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233F03CA" w14:textId="7CE7CC85" w:rsidR="00C00D22" w:rsidRDefault="00000000">
          <w:pPr>
            <w:pStyle w:val="TOC2"/>
            <w:tabs>
              <w:tab w:val="left" w:pos="880"/>
              <w:tab w:val="right" w:leader="dot" w:pos="9016"/>
            </w:tabs>
            <w:rPr>
              <w:noProof/>
            </w:rPr>
          </w:pPr>
          <w:hyperlink w:anchor="_Toc146709422" w:history="1">
            <w:r w:rsidR="00C00D22" w:rsidRPr="00BA355A">
              <w:rPr>
                <w:rStyle w:val="Hyperlink"/>
                <w:noProof/>
              </w:rPr>
              <w:t>3.1</w:t>
            </w:r>
            <w:r w:rsidR="00C00D22">
              <w:rPr>
                <w:noProof/>
              </w:rPr>
              <w:tab/>
            </w:r>
            <w:r w:rsidR="00C00D22" w:rsidRPr="00BA355A">
              <w:rPr>
                <w:rStyle w:val="Hyperlink"/>
                <w:noProof/>
              </w:rPr>
              <w:t>Initial Project Plan</w:t>
            </w:r>
            <w:r w:rsidR="00C00D22">
              <w:rPr>
                <w:noProof/>
                <w:webHidden/>
              </w:rPr>
              <w:tab/>
            </w:r>
            <w:r w:rsidR="00C00D22">
              <w:rPr>
                <w:noProof/>
                <w:webHidden/>
              </w:rPr>
              <w:fldChar w:fldCharType="begin"/>
            </w:r>
            <w:r w:rsidR="00C00D22">
              <w:rPr>
                <w:noProof/>
                <w:webHidden/>
              </w:rPr>
              <w:instrText xml:space="preserve"> PAGEREF _Toc146709422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43812D75" w14:textId="4A2EEBC5" w:rsidR="00C00D22" w:rsidRDefault="00000000">
          <w:pPr>
            <w:pStyle w:val="TOC2"/>
            <w:tabs>
              <w:tab w:val="left" w:pos="880"/>
              <w:tab w:val="right" w:leader="dot" w:pos="9016"/>
            </w:tabs>
            <w:rPr>
              <w:noProof/>
            </w:rPr>
          </w:pPr>
          <w:hyperlink w:anchor="_Toc146709423" w:history="1">
            <w:r w:rsidR="00C00D22" w:rsidRPr="00BA355A">
              <w:rPr>
                <w:rStyle w:val="Hyperlink"/>
                <w:noProof/>
              </w:rPr>
              <w:t>3.2</w:t>
            </w:r>
            <w:r w:rsidR="00C00D22">
              <w:rPr>
                <w:noProof/>
              </w:rPr>
              <w:tab/>
            </w:r>
            <w:r w:rsidR="00C00D22" w:rsidRPr="00BA355A">
              <w:rPr>
                <w:rStyle w:val="Hyperlink"/>
                <w:noProof/>
              </w:rPr>
              <w:t>Resources</w:t>
            </w:r>
            <w:r w:rsidR="00C00D22">
              <w:rPr>
                <w:noProof/>
                <w:webHidden/>
              </w:rPr>
              <w:tab/>
            </w:r>
            <w:r w:rsidR="00C00D22">
              <w:rPr>
                <w:noProof/>
                <w:webHidden/>
              </w:rPr>
              <w:fldChar w:fldCharType="begin"/>
            </w:r>
            <w:r w:rsidR="00C00D22">
              <w:rPr>
                <w:noProof/>
                <w:webHidden/>
              </w:rPr>
              <w:instrText xml:space="preserve"> PAGEREF _Toc146709423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4DB9A982" w14:textId="04576979" w:rsidR="00C00D22" w:rsidRDefault="00000000">
          <w:pPr>
            <w:pStyle w:val="TOC2"/>
            <w:tabs>
              <w:tab w:val="left" w:pos="880"/>
              <w:tab w:val="right" w:leader="dot" w:pos="9016"/>
            </w:tabs>
            <w:rPr>
              <w:noProof/>
            </w:rPr>
          </w:pPr>
          <w:hyperlink w:anchor="_Toc146709424" w:history="1">
            <w:r w:rsidR="00C00D22" w:rsidRPr="00BA355A">
              <w:rPr>
                <w:rStyle w:val="Hyperlink"/>
                <w:noProof/>
              </w:rPr>
              <w:t>3.3</w:t>
            </w:r>
            <w:r w:rsidR="00C00D22">
              <w:rPr>
                <w:noProof/>
              </w:rPr>
              <w:tab/>
            </w:r>
            <w:r w:rsidR="00C00D22" w:rsidRPr="00BA355A">
              <w:rPr>
                <w:rStyle w:val="Hyperlink"/>
                <w:noProof/>
              </w:rPr>
              <w:t>Risk Assessments</w:t>
            </w:r>
            <w:r w:rsidR="00C00D22">
              <w:rPr>
                <w:noProof/>
                <w:webHidden/>
              </w:rPr>
              <w:tab/>
            </w:r>
            <w:r w:rsidR="00C00D22">
              <w:rPr>
                <w:noProof/>
                <w:webHidden/>
              </w:rPr>
              <w:fldChar w:fldCharType="begin"/>
            </w:r>
            <w:r w:rsidR="00C00D22">
              <w:rPr>
                <w:noProof/>
                <w:webHidden/>
              </w:rPr>
              <w:instrText xml:space="preserve"> PAGEREF _Toc146709424 \h </w:instrText>
            </w:r>
            <w:r w:rsidR="00C00D22">
              <w:rPr>
                <w:noProof/>
                <w:webHidden/>
              </w:rPr>
            </w:r>
            <w:r w:rsidR="00C00D22">
              <w:rPr>
                <w:noProof/>
                <w:webHidden/>
              </w:rPr>
              <w:fldChar w:fldCharType="separate"/>
            </w:r>
            <w:r w:rsidR="00C00D22">
              <w:rPr>
                <w:noProof/>
                <w:webHidden/>
              </w:rPr>
              <w:t>2</w:t>
            </w:r>
            <w:r w:rsidR="00C00D22">
              <w:rPr>
                <w:noProof/>
                <w:webHidden/>
              </w:rPr>
              <w:fldChar w:fldCharType="end"/>
            </w:r>
          </w:hyperlink>
        </w:p>
        <w:p w14:paraId="66A8CF6B" w14:textId="3051568F" w:rsidR="00C00D22" w:rsidRDefault="00000000">
          <w:pPr>
            <w:pStyle w:val="TOC1"/>
            <w:tabs>
              <w:tab w:val="left" w:pos="440"/>
              <w:tab w:val="right" w:leader="dot" w:pos="9016"/>
            </w:tabs>
            <w:rPr>
              <w:noProof/>
            </w:rPr>
          </w:pPr>
          <w:hyperlink w:anchor="_Toc146709425" w:history="1">
            <w:r w:rsidR="00C00D22" w:rsidRPr="00BA355A">
              <w:rPr>
                <w:rStyle w:val="Hyperlink"/>
                <w:noProof/>
              </w:rPr>
              <w:t>4</w:t>
            </w:r>
            <w:r w:rsidR="00C00D22">
              <w:rPr>
                <w:noProof/>
              </w:rPr>
              <w:tab/>
            </w:r>
            <w:r w:rsidR="00C00D22" w:rsidRPr="00BA355A">
              <w:rPr>
                <w:rStyle w:val="Hyperlink"/>
                <w:noProof/>
              </w:rPr>
              <w:t>Project Review and Methodology</w:t>
            </w:r>
            <w:r w:rsidR="00C00D22">
              <w:rPr>
                <w:noProof/>
                <w:webHidden/>
              </w:rPr>
              <w:tab/>
            </w:r>
            <w:r w:rsidR="00C00D22">
              <w:rPr>
                <w:noProof/>
                <w:webHidden/>
              </w:rPr>
              <w:fldChar w:fldCharType="begin"/>
            </w:r>
            <w:r w:rsidR="00C00D22">
              <w:rPr>
                <w:noProof/>
                <w:webHidden/>
              </w:rPr>
              <w:instrText xml:space="preserve"> PAGEREF _Toc146709425 \h </w:instrText>
            </w:r>
            <w:r w:rsidR="00C00D22">
              <w:rPr>
                <w:noProof/>
                <w:webHidden/>
              </w:rPr>
            </w:r>
            <w:r w:rsidR="00C00D22">
              <w:rPr>
                <w:noProof/>
                <w:webHidden/>
              </w:rPr>
              <w:fldChar w:fldCharType="separate"/>
            </w:r>
            <w:r w:rsidR="00C00D22">
              <w:rPr>
                <w:noProof/>
                <w:webHidden/>
              </w:rPr>
              <w:t>3</w:t>
            </w:r>
            <w:r w:rsidR="00C00D22">
              <w:rPr>
                <w:noProof/>
                <w:webHidden/>
              </w:rPr>
              <w:fldChar w:fldCharType="end"/>
            </w:r>
          </w:hyperlink>
        </w:p>
        <w:p w14:paraId="752A2AFD" w14:textId="6758A913" w:rsidR="00C00D22" w:rsidRDefault="00000000">
          <w:pPr>
            <w:pStyle w:val="TOC2"/>
            <w:tabs>
              <w:tab w:val="left" w:pos="880"/>
              <w:tab w:val="right" w:leader="dot" w:pos="9016"/>
            </w:tabs>
            <w:rPr>
              <w:noProof/>
            </w:rPr>
          </w:pPr>
          <w:hyperlink w:anchor="_Toc146709426" w:history="1">
            <w:r w:rsidR="00C00D22" w:rsidRPr="00BA355A">
              <w:rPr>
                <w:rStyle w:val="Hyperlink"/>
                <w:noProof/>
              </w:rPr>
              <w:t>4.1</w:t>
            </w:r>
            <w:r w:rsidR="00C00D22">
              <w:rPr>
                <w:noProof/>
              </w:rPr>
              <w:tab/>
            </w:r>
            <w:r w:rsidR="00C00D22" w:rsidRPr="00BA355A">
              <w:rPr>
                <w:rStyle w:val="Hyperlink"/>
                <w:noProof/>
              </w:rPr>
              <w:t>Critique of Past Final Year Projects</w:t>
            </w:r>
            <w:r w:rsidR="00C00D22">
              <w:rPr>
                <w:noProof/>
                <w:webHidden/>
              </w:rPr>
              <w:tab/>
            </w:r>
            <w:r w:rsidR="00C00D22">
              <w:rPr>
                <w:noProof/>
                <w:webHidden/>
              </w:rPr>
              <w:fldChar w:fldCharType="begin"/>
            </w:r>
            <w:r w:rsidR="00C00D22">
              <w:rPr>
                <w:noProof/>
                <w:webHidden/>
              </w:rPr>
              <w:instrText xml:space="preserve"> PAGEREF _Toc146709426 \h </w:instrText>
            </w:r>
            <w:r w:rsidR="00C00D22">
              <w:rPr>
                <w:noProof/>
                <w:webHidden/>
              </w:rPr>
            </w:r>
            <w:r w:rsidR="00C00D22">
              <w:rPr>
                <w:noProof/>
                <w:webHidden/>
              </w:rPr>
              <w:fldChar w:fldCharType="separate"/>
            </w:r>
            <w:r w:rsidR="00C00D22">
              <w:rPr>
                <w:noProof/>
                <w:webHidden/>
              </w:rPr>
              <w:t>3</w:t>
            </w:r>
            <w:r w:rsidR="00C00D22">
              <w:rPr>
                <w:noProof/>
                <w:webHidden/>
              </w:rPr>
              <w:fldChar w:fldCharType="end"/>
            </w:r>
          </w:hyperlink>
        </w:p>
        <w:p w14:paraId="6DC0140F" w14:textId="180D5B11" w:rsidR="00C00D22" w:rsidRDefault="00000000">
          <w:pPr>
            <w:pStyle w:val="TOC2"/>
            <w:tabs>
              <w:tab w:val="left" w:pos="880"/>
              <w:tab w:val="right" w:leader="dot" w:pos="9016"/>
            </w:tabs>
            <w:rPr>
              <w:noProof/>
            </w:rPr>
          </w:pPr>
          <w:hyperlink w:anchor="_Toc146709427" w:history="1">
            <w:r w:rsidR="00C00D22" w:rsidRPr="00BA355A">
              <w:rPr>
                <w:rStyle w:val="Hyperlink"/>
                <w:noProof/>
              </w:rPr>
              <w:t>4.2</w:t>
            </w:r>
            <w:r w:rsidR="00C00D22">
              <w:rPr>
                <w:noProof/>
              </w:rPr>
              <w:tab/>
            </w:r>
            <w:r w:rsidR="00C00D22" w:rsidRPr="00BA355A">
              <w:rPr>
                <w:rStyle w:val="Hyperlink"/>
                <w:noProof/>
              </w:rPr>
              <w:t>Literature Search Methodology</w:t>
            </w:r>
            <w:r w:rsidR="00C00D22">
              <w:rPr>
                <w:noProof/>
                <w:webHidden/>
              </w:rPr>
              <w:tab/>
            </w:r>
            <w:r w:rsidR="00C00D22">
              <w:rPr>
                <w:noProof/>
                <w:webHidden/>
              </w:rPr>
              <w:fldChar w:fldCharType="begin"/>
            </w:r>
            <w:r w:rsidR="00C00D22">
              <w:rPr>
                <w:noProof/>
                <w:webHidden/>
              </w:rPr>
              <w:instrText xml:space="preserve"> PAGEREF _Toc146709427 \h </w:instrText>
            </w:r>
            <w:r w:rsidR="00C00D22">
              <w:rPr>
                <w:noProof/>
                <w:webHidden/>
              </w:rPr>
            </w:r>
            <w:r w:rsidR="00C00D22">
              <w:rPr>
                <w:noProof/>
                <w:webHidden/>
              </w:rPr>
              <w:fldChar w:fldCharType="separate"/>
            </w:r>
            <w:r w:rsidR="00C00D22">
              <w:rPr>
                <w:noProof/>
                <w:webHidden/>
              </w:rPr>
              <w:t>3</w:t>
            </w:r>
            <w:r w:rsidR="00C00D22">
              <w:rPr>
                <w:noProof/>
                <w:webHidden/>
              </w:rPr>
              <w:fldChar w:fldCharType="end"/>
            </w:r>
          </w:hyperlink>
        </w:p>
        <w:p w14:paraId="7CCE6FDE" w14:textId="6FCDC9D7" w:rsidR="00C00D22" w:rsidRDefault="00000000">
          <w:pPr>
            <w:pStyle w:val="TOC2"/>
            <w:tabs>
              <w:tab w:val="left" w:pos="880"/>
              <w:tab w:val="right" w:leader="dot" w:pos="9016"/>
            </w:tabs>
            <w:rPr>
              <w:noProof/>
            </w:rPr>
          </w:pPr>
          <w:hyperlink w:anchor="_Toc146709428" w:history="1">
            <w:r w:rsidR="00C00D22" w:rsidRPr="00BA355A">
              <w:rPr>
                <w:rStyle w:val="Hyperlink"/>
                <w:noProof/>
              </w:rPr>
              <w:t>4.3</w:t>
            </w:r>
            <w:r w:rsidR="00C00D22">
              <w:rPr>
                <w:noProof/>
              </w:rPr>
              <w:tab/>
            </w:r>
            <w:r w:rsidR="00C00D22" w:rsidRPr="00BA355A">
              <w:rPr>
                <w:rStyle w:val="Hyperlink"/>
                <w:noProof/>
              </w:rPr>
              <w:t>Initial Literature Search Results</w:t>
            </w:r>
            <w:r w:rsidR="00C00D22">
              <w:rPr>
                <w:noProof/>
                <w:webHidden/>
              </w:rPr>
              <w:tab/>
            </w:r>
            <w:r w:rsidR="00C00D22">
              <w:rPr>
                <w:noProof/>
                <w:webHidden/>
              </w:rPr>
              <w:fldChar w:fldCharType="begin"/>
            </w:r>
            <w:r w:rsidR="00C00D22">
              <w:rPr>
                <w:noProof/>
                <w:webHidden/>
              </w:rPr>
              <w:instrText xml:space="preserve"> PAGEREF _Toc146709428 \h </w:instrText>
            </w:r>
            <w:r w:rsidR="00C00D22">
              <w:rPr>
                <w:noProof/>
                <w:webHidden/>
              </w:rPr>
            </w:r>
            <w:r w:rsidR="00C00D22">
              <w:rPr>
                <w:noProof/>
                <w:webHidden/>
              </w:rPr>
              <w:fldChar w:fldCharType="separate"/>
            </w:r>
            <w:r w:rsidR="00C00D22">
              <w:rPr>
                <w:noProof/>
                <w:webHidden/>
              </w:rPr>
              <w:t>4</w:t>
            </w:r>
            <w:r w:rsidR="00C00D22">
              <w:rPr>
                <w:noProof/>
                <w:webHidden/>
              </w:rPr>
              <w:fldChar w:fldCharType="end"/>
            </w:r>
          </w:hyperlink>
        </w:p>
        <w:p w14:paraId="16A6918F" w14:textId="1ABCD1D0" w:rsidR="00C00D22" w:rsidRDefault="00000000">
          <w:pPr>
            <w:pStyle w:val="TOC1"/>
            <w:tabs>
              <w:tab w:val="left" w:pos="440"/>
              <w:tab w:val="right" w:leader="dot" w:pos="9016"/>
            </w:tabs>
            <w:rPr>
              <w:noProof/>
            </w:rPr>
          </w:pPr>
          <w:hyperlink w:anchor="_Toc146709429" w:history="1">
            <w:r w:rsidR="00C00D22" w:rsidRPr="00BA355A">
              <w:rPr>
                <w:rStyle w:val="Hyperlink"/>
                <w:noProof/>
              </w:rPr>
              <w:t>5</w:t>
            </w:r>
            <w:r w:rsidR="00C00D22">
              <w:rPr>
                <w:noProof/>
              </w:rPr>
              <w:tab/>
            </w:r>
            <w:r w:rsidR="00C00D22" w:rsidRPr="00BA355A">
              <w:rPr>
                <w:rStyle w:val="Hyperlink"/>
                <w:noProof/>
              </w:rPr>
              <w:t>Bibliography</w:t>
            </w:r>
            <w:r w:rsidR="00C00D22">
              <w:rPr>
                <w:noProof/>
                <w:webHidden/>
              </w:rPr>
              <w:tab/>
            </w:r>
            <w:r w:rsidR="00C00D22">
              <w:rPr>
                <w:noProof/>
                <w:webHidden/>
              </w:rPr>
              <w:fldChar w:fldCharType="begin"/>
            </w:r>
            <w:r w:rsidR="00C00D22">
              <w:rPr>
                <w:noProof/>
                <w:webHidden/>
              </w:rPr>
              <w:instrText xml:space="preserve"> PAGEREF _Toc146709429 \h </w:instrText>
            </w:r>
            <w:r w:rsidR="00C00D22">
              <w:rPr>
                <w:noProof/>
                <w:webHidden/>
              </w:rPr>
            </w:r>
            <w:r w:rsidR="00C00D22">
              <w:rPr>
                <w:noProof/>
                <w:webHidden/>
              </w:rPr>
              <w:fldChar w:fldCharType="separate"/>
            </w:r>
            <w:r w:rsidR="00C00D22">
              <w:rPr>
                <w:noProof/>
                <w:webHidden/>
              </w:rPr>
              <w:t>4</w:t>
            </w:r>
            <w:r w:rsidR="00C00D22">
              <w:rPr>
                <w:noProof/>
                <w:webHidden/>
              </w:rPr>
              <w:fldChar w:fldCharType="end"/>
            </w:r>
          </w:hyperlink>
        </w:p>
        <w:p w14:paraId="67F65DDD" w14:textId="0F2AE2CF"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2"/>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46709415"/>
      <w:r w:rsidRPr="007444C0">
        <w:rPr>
          <w:lang w:val="en-GB"/>
        </w:rPr>
        <w:lastRenderedPageBreak/>
        <w:t>Introduction</w:t>
      </w:r>
      <w:bookmarkEnd w:id="1"/>
    </w:p>
    <w:p w14:paraId="6F46E22A" w14:textId="3E0447D4" w:rsidR="00640D72" w:rsidRPr="007444C0" w:rsidRDefault="00A32F85" w:rsidP="008D116D">
      <w:pPr>
        <w:pStyle w:val="Heading2"/>
        <w:numPr>
          <w:ilvl w:val="1"/>
          <w:numId w:val="1"/>
        </w:numPr>
        <w:rPr>
          <w:lang w:val="en-GB"/>
        </w:rPr>
      </w:pPr>
      <w:bookmarkStart w:id="2" w:name="_Toc146709416"/>
      <w:r w:rsidRPr="007444C0">
        <w:rPr>
          <w:lang w:val="en-GB"/>
        </w:rPr>
        <w:t>Background and Rationale</w:t>
      </w:r>
      <w:bookmarkEnd w:id="2"/>
    </w:p>
    <w:p w14:paraId="515F8547" w14:textId="74B51EC8" w:rsidR="00463A01" w:rsidRPr="007444C0" w:rsidRDefault="00463A01" w:rsidP="00490457">
      <w:pPr>
        <w:pStyle w:val="Guide"/>
      </w:pPr>
      <w:r w:rsidRPr="007444C0">
        <w:rPr>
          <w:rStyle w:val="Strong"/>
        </w:rPr>
        <w:t>Guidance</w:t>
      </w:r>
      <w:r w:rsidRPr="007444C0">
        <w:t xml:space="preserve">: Briefly explain what </w:t>
      </w:r>
      <w:r w:rsidR="004A01DD" w:rsidRPr="007444C0">
        <w:t>your</w:t>
      </w:r>
      <w:r w:rsidRPr="007444C0">
        <w:t xml:space="preserve"> project is about. Discuss the problem or issue you are trying to address. Describe the current development, situation, background, etc. Explain why you are undertaking this project and what contribution you aim to make.</w:t>
      </w:r>
    </w:p>
    <w:p w14:paraId="545D67AC" w14:textId="77777777" w:rsidR="002C3C56" w:rsidRDefault="00463A01" w:rsidP="00490457">
      <w:pPr>
        <w:pStyle w:val="Guide"/>
      </w:pPr>
      <w:r w:rsidRPr="007444C0">
        <w:rPr>
          <w:rStyle w:val="Strong"/>
        </w:rPr>
        <w:t>Tips</w:t>
      </w:r>
      <w:r w:rsidRPr="007444C0">
        <w:t xml:space="preserve">: </w:t>
      </w:r>
    </w:p>
    <w:p w14:paraId="431C9ED7" w14:textId="77777777" w:rsidR="00812FD1" w:rsidRDefault="00463A01" w:rsidP="00812FD1">
      <w:pPr>
        <w:pStyle w:val="Guide"/>
        <w:numPr>
          <w:ilvl w:val="0"/>
          <w:numId w:val="15"/>
        </w:numPr>
        <w:spacing w:line="240" w:lineRule="auto"/>
      </w:pPr>
      <w:r w:rsidRPr="007444C0">
        <w:t xml:space="preserve">Use concise and relevant information to establish the foundation for your project. </w:t>
      </w:r>
    </w:p>
    <w:p w14:paraId="5888C544" w14:textId="2F935B26" w:rsidR="00463A01" w:rsidRPr="007444C0" w:rsidRDefault="00463A01" w:rsidP="00812FD1">
      <w:pPr>
        <w:pStyle w:val="Guide"/>
        <w:numPr>
          <w:ilvl w:val="0"/>
          <w:numId w:val="15"/>
        </w:numPr>
        <w:spacing w:line="240" w:lineRule="auto"/>
      </w:pPr>
      <w:r w:rsidRPr="007444C0">
        <w:t xml:space="preserve">Consider incorporating </w:t>
      </w:r>
      <w:r w:rsidRPr="007444C0">
        <w:rPr>
          <w:b/>
          <w:bCs/>
        </w:rPr>
        <w:t>statistics or cited information</w:t>
      </w:r>
      <w:r w:rsidRPr="007444C0">
        <w:t xml:space="preserve"> to highlight the importance of your project.</w:t>
      </w:r>
    </w:p>
    <w:p w14:paraId="40CAF99D" w14:textId="77777777" w:rsidR="00912578" w:rsidRPr="007444C0" w:rsidRDefault="00912578" w:rsidP="00912578"/>
    <w:p w14:paraId="204B4B9D" w14:textId="15CD85EA" w:rsidR="00640D72" w:rsidRPr="007444C0" w:rsidRDefault="00640D72" w:rsidP="00652726">
      <w:pPr>
        <w:pStyle w:val="Heading2"/>
        <w:numPr>
          <w:ilvl w:val="1"/>
          <w:numId w:val="1"/>
        </w:numPr>
        <w:rPr>
          <w:lang w:val="en-GB"/>
        </w:rPr>
      </w:pPr>
      <w:bookmarkStart w:id="3" w:name="_Toc146709417"/>
      <w:r w:rsidRPr="007444C0">
        <w:rPr>
          <w:lang w:val="en-GB"/>
        </w:rPr>
        <w:t>Key Themes/Topics</w:t>
      </w:r>
      <w:bookmarkEnd w:id="3"/>
    </w:p>
    <w:p w14:paraId="37761DF2" w14:textId="77777777" w:rsidR="00805569" w:rsidRPr="00805569" w:rsidRDefault="00805569" w:rsidP="00805569">
      <w:pPr>
        <w:pStyle w:val="Guide"/>
      </w:pPr>
      <w:r w:rsidRPr="00805569">
        <w:rPr>
          <w:b/>
          <w:bCs/>
        </w:rPr>
        <w:t>Guidance</w:t>
      </w:r>
      <w:r w:rsidRPr="00805569">
        <w:t>: Provide a succinct overview of the main themes or topics that your project will cover. These themes determine the scope of your project and identify the subject areas where you will conduct in-depth, independent literature reviews. This might include methodologies you intend to utilise, technologies involved, or broader subject areas pertinent to your project.</w:t>
      </w:r>
    </w:p>
    <w:p w14:paraId="7B945FEA" w14:textId="77777777" w:rsidR="002C3C56" w:rsidRDefault="00805569" w:rsidP="00805569">
      <w:pPr>
        <w:pStyle w:val="Guide"/>
      </w:pPr>
      <w:r w:rsidRPr="00805569">
        <w:rPr>
          <w:b/>
          <w:bCs/>
        </w:rPr>
        <w:t>Tips</w:t>
      </w:r>
      <w:r w:rsidRPr="00805569">
        <w:t xml:space="preserve">: </w:t>
      </w:r>
    </w:p>
    <w:p w14:paraId="6CCDDA81" w14:textId="3DFC7E57" w:rsidR="00805569" w:rsidRDefault="00805569" w:rsidP="00301B84">
      <w:pPr>
        <w:pStyle w:val="Guide"/>
        <w:numPr>
          <w:ilvl w:val="0"/>
          <w:numId w:val="14"/>
        </w:numPr>
        <w:spacing w:line="240" w:lineRule="auto"/>
      </w:pPr>
      <w:r w:rsidRPr="00805569">
        <w:t>Use this section to set the scope and relevance of your project firmly. Mentioning these themes at this early stage will guide your Literature Search Methodology and set the groundwork for later, more comprehensive literature reviews in subsequent assessments.</w:t>
      </w:r>
    </w:p>
    <w:p w14:paraId="5E29725D" w14:textId="77777777" w:rsidR="00E26B88" w:rsidRPr="00E26B88" w:rsidRDefault="00E26B88" w:rsidP="00E26B88"/>
    <w:p w14:paraId="03A08521" w14:textId="457C3EAD" w:rsidR="00640D72" w:rsidRPr="007444C0" w:rsidRDefault="00640D72" w:rsidP="00967A46">
      <w:pPr>
        <w:pStyle w:val="Heading1"/>
        <w:rPr>
          <w:lang w:val="en-GB"/>
        </w:rPr>
      </w:pPr>
      <w:bookmarkStart w:id="4" w:name="_Toc146709418"/>
      <w:r w:rsidRPr="007444C0">
        <w:rPr>
          <w:lang w:val="en-GB"/>
        </w:rPr>
        <w:t>Aim and Objectives</w:t>
      </w:r>
      <w:bookmarkEnd w:id="4"/>
    </w:p>
    <w:p w14:paraId="401FF437" w14:textId="4A7D52C1" w:rsidR="00640D72" w:rsidRPr="007444C0" w:rsidRDefault="00640D72" w:rsidP="00640D72">
      <w:pPr>
        <w:pStyle w:val="Heading2"/>
        <w:rPr>
          <w:lang w:val="en-GB"/>
        </w:rPr>
      </w:pPr>
      <w:bookmarkStart w:id="5" w:name="_Toc146709419"/>
      <w:r w:rsidRPr="007444C0">
        <w:rPr>
          <w:lang w:val="en-GB"/>
        </w:rPr>
        <w:t>Project Aim</w:t>
      </w:r>
      <w:bookmarkEnd w:id="5"/>
    </w:p>
    <w:p w14:paraId="575087FF" w14:textId="235D588D" w:rsidR="00707323" w:rsidRPr="007444C0" w:rsidRDefault="00707323" w:rsidP="00490457">
      <w:pPr>
        <w:pStyle w:val="Guide"/>
      </w:pPr>
      <w:r w:rsidRPr="007444C0">
        <w:rPr>
          <w:b/>
          <w:bCs/>
        </w:rPr>
        <w:t>Guidance</w:t>
      </w:r>
      <w:r w:rsidRPr="007444C0">
        <w:t xml:space="preserve">: The aim states what you plan to achieve overall, but </w:t>
      </w:r>
      <w:r w:rsidR="00A32186" w:rsidRPr="007444C0">
        <w:rPr>
          <w:b/>
          <w:bCs/>
        </w:rPr>
        <w:t>NOT</w:t>
      </w:r>
      <w:r w:rsidR="00A32186" w:rsidRPr="007444C0">
        <w:t xml:space="preserve"> </w:t>
      </w:r>
      <w:r w:rsidRPr="007444C0">
        <w:t>how you are going to do it. This should be a broad and generalised statement of intent.</w:t>
      </w:r>
    </w:p>
    <w:p w14:paraId="6A809B73" w14:textId="77777777" w:rsidR="00BF0991" w:rsidRDefault="00707323" w:rsidP="00490457">
      <w:pPr>
        <w:pStyle w:val="Guide"/>
      </w:pPr>
      <w:r w:rsidRPr="007444C0">
        <w:rPr>
          <w:b/>
          <w:bCs/>
        </w:rPr>
        <w:t>Tips</w:t>
      </w:r>
      <w:r w:rsidRPr="007444C0">
        <w:t xml:space="preserve">: </w:t>
      </w:r>
    </w:p>
    <w:p w14:paraId="477E1F5F" w14:textId="3F3EE269" w:rsidR="00707323" w:rsidRPr="007444C0" w:rsidRDefault="00707323" w:rsidP="00BF0991">
      <w:pPr>
        <w:pStyle w:val="Guide"/>
        <w:numPr>
          <w:ilvl w:val="0"/>
          <w:numId w:val="13"/>
        </w:numPr>
        <w:spacing w:line="240" w:lineRule="auto"/>
      </w:pPr>
      <w:r w:rsidRPr="007444C0">
        <w:t xml:space="preserve">Craft your aim to be straightforward and to the point. It should encapsulate the essence of your project </w:t>
      </w:r>
      <w:r w:rsidRPr="007444C0">
        <w:rPr>
          <w:b/>
          <w:bCs/>
        </w:rPr>
        <w:t>in a single sentence</w:t>
      </w:r>
      <w:r w:rsidRPr="007444C0">
        <w:t>.</w:t>
      </w:r>
    </w:p>
    <w:p w14:paraId="50B8D0AD" w14:textId="77777777" w:rsidR="00707323" w:rsidRPr="007444C0" w:rsidRDefault="00707323" w:rsidP="00707323"/>
    <w:p w14:paraId="24E8C8C9" w14:textId="4911F1FD" w:rsidR="00640D72" w:rsidRPr="007444C0" w:rsidRDefault="00640D72" w:rsidP="00640D72">
      <w:pPr>
        <w:pStyle w:val="Heading2"/>
        <w:rPr>
          <w:lang w:val="en-GB"/>
        </w:rPr>
      </w:pPr>
      <w:bookmarkStart w:id="6" w:name="_Toc146709420"/>
      <w:r w:rsidRPr="007444C0">
        <w:rPr>
          <w:lang w:val="en-GB"/>
        </w:rPr>
        <w:t>Project Objectives</w:t>
      </w:r>
      <w:bookmarkEnd w:id="6"/>
    </w:p>
    <w:p w14:paraId="0B43CAF5" w14:textId="2489AD34" w:rsidR="00881F77" w:rsidRPr="007444C0" w:rsidRDefault="00881F77" w:rsidP="00881F77">
      <w:pPr>
        <w:pStyle w:val="Guide"/>
        <w:rPr>
          <w:w w:val="105"/>
        </w:rPr>
      </w:pPr>
      <w:r w:rsidRPr="007444C0">
        <w:rPr>
          <w:b/>
          <w:bCs/>
          <w:w w:val="105"/>
        </w:rPr>
        <w:t>Guidance</w:t>
      </w:r>
      <w:r w:rsidRPr="007444C0">
        <w:rPr>
          <w:w w:val="105"/>
        </w:rPr>
        <w:t xml:space="preserve">: Objectives set out how you are going to </w:t>
      </w:r>
      <w:r w:rsidRPr="007444C0">
        <w:rPr>
          <w:b/>
          <w:bCs/>
          <w:w w:val="105"/>
        </w:rPr>
        <w:t>achieve your aim</w:t>
      </w:r>
      <w:r w:rsidRPr="007444C0">
        <w:rPr>
          <w:w w:val="105"/>
        </w:rPr>
        <w:t>. Objectives should be Specific, Measurable, Achievable, Resourced, and Time-limited (SMART). Objectives should be presented using bullet points and numbering to enhance readability. Information on SMART objectives is available on Moodle.</w:t>
      </w:r>
    </w:p>
    <w:p w14:paraId="1A3747F3" w14:textId="77777777" w:rsidR="00C66D1B" w:rsidRDefault="00881F77" w:rsidP="00881F77">
      <w:pPr>
        <w:pStyle w:val="Guide"/>
        <w:rPr>
          <w:w w:val="105"/>
        </w:rPr>
      </w:pPr>
      <w:r w:rsidRPr="007444C0">
        <w:rPr>
          <w:b/>
          <w:bCs/>
          <w:w w:val="105"/>
        </w:rPr>
        <w:lastRenderedPageBreak/>
        <w:t>Tips</w:t>
      </w:r>
      <w:r w:rsidRPr="007444C0">
        <w:rPr>
          <w:w w:val="105"/>
        </w:rPr>
        <w:t xml:space="preserve">: </w:t>
      </w:r>
    </w:p>
    <w:p w14:paraId="28B8C7E5" w14:textId="77777777" w:rsidR="00C66D1B" w:rsidRDefault="00881F77" w:rsidP="00C66D1B">
      <w:pPr>
        <w:pStyle w:val="Guide"/>
        <w:numPr>
          <w:ilvl w:val="0"/>
          <w:numId w:val="12"/>
        </w:numPr>
        <w:spacing w:line="240" w:lineRule="auto"/>
        <w:rPr>
          <w:w w:val="105"/>
        </w:rPr>
      </w:pPr>
      <w:r w:rsidRPr="007444C0">
        <w:rPr>
          <w:w w:val="105"/>
        </w:rPr>
        <w:t>Use action-oriented language for your objectives to make it clear what steps will be taken. Make sure that each objective aligns directly with your overarching project aim</w:t>
      </w:r>
      <w:r w:rsidR="005D7B2B" w:rsidRPr="007444C0">
        <w:rPr>
          <w:w w:val="105"/>
        </w:rPr>
        <w:t>.</w:t>
      </w:r>
    </w:p>
    <w:p w14:paraId="71D33F6E" w14:textId="77777777" w:rsidR="00C66D1B" w:rsidRDefault="005D7B2B" w:rsidP="00C66D1B">
      <w:pPr>
        <w:pStyle w:val="Guide"/>
        <w:numPr>
          <w:ilvl w:val="0"/>
          <w:numId w:val="12"/>
        </w:numPr>
        <w:spacing w:line="240" w:lineRule="auto"/>
        <w:rPr>
          <w:w w:val="105"/>
        </w:rPr>
      </w:pPr>
      <w:r w:rsidRPr="007444C0">
        <w:rPr>
          <w:w w:val="105"/>
        </w:rPr>
        <w:t>T</w:t>
      </w:r>
      <w:r w:rsidR="00881F77" w:rsidRPr="007444C0">
        <w:rPr>
          <w:w w:val="105"/>
        </w:rPr>
        <w:t xml:space="preserve">ry to limit yourself to a </w:t>
      </w:r>
      <w:r w:rsidR="00881F77" w:rsidRPr="007444C0">
        <w:rPr>
          <w:b/>
          <w:bCs/>
          <w:w w:val="105"/>
        </w:rPr>
        <w:t>manageable</w:t>
      </w:r>
      <w:r w:rsidR="00881F77" w:rsidRPr="007444C0">
        <w:rPr>
          <w:w w:val="105"/>
        </w:rPr>
        <w:t xml:space="preserve"> number of objectives to keep your project focused. </w:t>
      </w:r>
    </w:p>
    <w:p w14:paraId="4B1FF9AB" w14:textId="5783AEBC" w:rsidR="004D1D23" w:rsidRPr="007444C0" w:rsidRDefault="00881F77" w:rsidP="00C66D1B">
      <w:pPr>
        <w:pStyle w:val="Guide"/>
        <w:numPr>
          <w:ilvl w:val="0"/>
          <w:numId w:val="12"/>
        </w:numPr>
        <w:spacing w:line="240" w:lineRule="auto"/>
        <w:rPr>
          <w:w w:val="105"/>
        </w:rPr>
      </w:pPr>
      <w:r w:rsidRPr="007444C0">
        <w:rPr>
          <w:w w:val="105"/>
        </w:rPr>
        <w:t>Use bullet points and numbering to list your objectives clearly.</w:t>
      </w:r>
    </w:p>
    <w:p w14:paraId="6028ABBE" w14:textId="77777777" w:rsidR="00EC2716" w:rsidRPr="007444C0" w:rsidRDefault="00EC2716" w:rsidP="00EC2716"/>
    <w:p w14:paraId="116B8297" w14:textId="51F5228C" w:rsidR="00640D72" w:rsidRPr="007444C0" w:rsidRDefault="00640D72" w:rsidP="00967A46">
      <w:pPr>
        <w:pStyle w:val="Heading1"/>
        <w:rPr>
          <w:lang w:val="en-GB"/>
        </w:rPr>
      </w:pPr>
      <w:bookmarkStart w:id="7" w:name="_Toc146709421"/>
      <w:r w:rsidRPr="007444C0">
        <w:rPr>
          <w:lang w:val="en-GB"/>
        </w:rPr>
        <w:t>Project Planning</w:t>
      </w:r>
      <w:bookmarkEnd w:id="7"/>
    </w:p>
    <w:p w14:paraId="647D9DD7" w14:textId="70EE1835" w:rsidR="00640D72" w:rsidRPr="007444C0" w:rsidRDefault="00640D72" w:rsidP="00640D72">
      <w:pPr>
        <w:pStyle w:val="Heading2"/>
        <w:rPr>
          <w:lang w:val="en-GB"/>
        </w:rPr>
      </w:pPr>
      <w:bookmarkStart w:id="8" w:name="_Toc146709422"/>
      <w:r w:rsidRPr="007444C0">
        <w:rPr>
          <w:lang w:val="en-GB"/>
        </w:rPr>
        <w:t>Initial Project Plan</w:t>
      </w:r>
      <w:bookmarkEnd w:id="8"/>
    </w:p>
    <w:p w14:paraId="55335F48" w14:textId="38BC451F" w:rsidR="00501C7C" w:rsidRPr="007444C0" w:rsidRDefault="00501C7C" w:rsidP="00501C7C">
      <w:pPr>
        <w:pStyle w:val="Guide"/>
      </w:pPr>
      <w:r w:rsidRPr="007444C0">
        <w:rPr>
          <w:b/>
          <w:bCs/>
        </w:rPr>
        <w:t>Guidance</w:t>
      </w:r>
      <w:r w:rsidRPr="007444C0">
        <w:t xml:space="preserve">: </w:t>
      </w:r>
      <w:r w:rsidR="00F04BC0" w:rsidRPr="007444C0">
        <w:t>Identify</w:t>
      </w:r>
      <w:r w:rsidRPr="007444C0">
        <w:t xml:space="preserve"> the tasks and subtasks that are necessary to meet your project objectives. Provide a brief description for each, outlining its role in achieving the goals you've set. Also, be aware of the time each task and subtask will require.</w:t>
      </w:r>
    </w:p>
    <w:p w14:paraId="6DAD40D6" w14:textId="77777777" w:rsidR="00FD5923" w:rsidRDefault="00501C7C" w:rsidP="00501C7C">
      <w:pPr>
        <w:pStyle w:val="Guide"/>
      </w:pPr>
      <w:r w:rsidRPr="007444C0">
        <w:rPr>
          <w:b/>
          <w:bCs/>
        </w:rPr>
        <w:t>Tips</w:t>
      </w:r>
      <w:r w:rsidRPr="007444C0">
        <w:t xml:space="preserve">: </w:t>
      </w:r>
    </w:p>
    <w:p w14:paraId="6E18DCC8" w14:textId="77777777" w:rsidR="00FD5923" w:rsidRDefault="004A704C" w:rsidP="00FD5923">
      <w:pPr>
        <w:pStyle w:val="Guide"/>
        <w:numPr>
          <w:ilvl w:val="0"/>
          <w:numId w:val="11"/>
        </w:numPr>
        <w:spacing w:line="240" w:lineRule="auto"/>
      </w:pPr>
      <w:r w:rsidRPr="007444C0">
        <w:t xml:space="preserve">While a Gantt chart is a useful tool, it's not mandatory. You may use any table or format that effectively captures your planning. The key is to clearly display the timeline, tasks, and their interdependencies. </w:t>
      </w:r>
    </w:p>
    <w:p w14:paraId="2EDB3BAD" w14:textId="2A9D42D0" w:rsidR="00501C7C" w:rsidRPr="007444C0" w:rsidRDefault="004A704C" w:rsidP="00FD5923">
      <w:pPr>
        <w:pStyle w:val="Guide"/>
        <w:numPr>
          <w:ilvl w:val="0"/>
          <w:numId w:val="11"/>
        </w:numPr>
        <w:spacing w:line="240" w:lineRule="auto"/>
      </w:pPr>
      <w:r w:rsidRPr="007444C0">
        <w:t>Your descriptions should be concise but informative, helping the reader understand the role and importance of each task and subtask in the context of your project plan.</w:t>
      </w:r>
    </w:p>
    <w:p w14:paraId="15A09C25" w14:textId="77777777" w:rsidR="00B80050" w:rsidRPr="007444C0" w:rsidRDefault="00B80050" w:rsidP="00B80050"/>
    <w:p w14:paraId="421D29C8" w14:textId="660436B2" w:rsidR="00640D72" w:rsidRPr="007444C0" w:rsidRDefault="00640D72" w:rsidP="00640D72">
      <w:pPr>
        <w:pStyle w:val="Heading2"/>
        <w:rPr>
          <w:lang w:val="en-GB"/>
        </w:rPr>
      </w:pPr>
      <w:bookmarkStart w:id="9" w:name="_Toc146709423"/>
      <w:r w:rsidRPr="007444C0">
        <w:rPr>
          <w:lang w:val="en-GB"/>
        </w:rPr>
        <w:t>Resources</w:t>
      </w:r>
      <w:bookmarkEnd w:id="9"/>
    </w:p>
    <w:p w14:paraId="0413981E" w14:textId="1D8BC86D" w:rsidR="007B63E1" w:rsidRPr="007444C0" w:rsidRDefault="003355DC" w:rsidP="001644E0">
      <w:pPr>
        <w:pStyle w:val="Guide"/>
      </w:pPr>
      <w:r w:rsidRPr="007444C0">
        <w:rPr>
          <w:b/>
          <w:bCs/>
        </w:rPr>
        <w:t>Guidance</w:t>
      </w:r>
      <w:r w:rsidRPr="007444C0">
        <w:t xml:space="preserve">: </w:t>
      </w:r>
      <w:r w:rsidR="00BB5FA4" w:rsidRPr="007444C0">
        <w:t>Specify the resources required for the successful execution of your project. Resources can include lab equipment, IT hardware and software, as well as research materials like databases or library resources. For example, you might need high-computing servers for machine learning projects, specialised editing software for digital media work, or network simulation tools for networking tasks.</w:t>
      </w:r>
    </w:p>
    <w:p w14:paraId="0E4BA5B6" w14:textId="77777777" w:rsidR="00CB0DC2" w:rsidRDefault="001644E0" w:rsidP="001644E0">
      <w:pPr>
        <w:pStyle w:val="Guide"/>
      </w:pPr>
      <w:r w:rsidRPr="007444C0">
        <w:rPr>
          <w:b/>
          <w:bCs/>
        </w:rPr>
        <w:t>Tips</w:t>
      </w:r>
      <w:r w:rsidRPr="007444C0">
        <w:t xml:space="preserve">: </w:t>
      </w:r>
    </w:p>
    <w:p w14:paraId="13256E4B" w14:textId="77777777" w:rsidR="00CB0DC2" w:rsidRDefault="00437776" w:rsidP="00CB0DC2">
      <w:pPr>
        <w:pStyle w:val="Guide"/>
        <w:numPr>
          <w:ilvl w:val="0"/>
          <w:numId w:val="10"/>
        </w:numPr>
        <w:spacing w:line="240" w:lineRule="auto"/>
      </w:pPr>
      <w:r w:rsidRPr="007444C0">
        <w:t xml:space="preserve">Bear in mind that the university does not provide additional funding for student projects, so you should account for any costs that are not covered by existing resources. It's advisable to </w:t>
      </w:r>
      <w:r w:rsidRPr="007444C0">
        <w:rPr>
          <w:b/>
          <w:bCs/>
        </w:rPr>
        <w:t>consult your supervisor</w:t>
      </w:r>
      <w:r w:rsidRPr="007444C0">
        <w:t xml:space="preserve"> regarding these costs, as they might be able to provide or recommend equipment or software. </w:t>
      </w:r>
    </w:p>
    <w:p w14:paraId="73CFE5B1" w14:textId="2D58CB72" w:rsidR="001644E0" w:rsidRPr="007444C0" w:rsidRDefault="00CB0DC2" w:rsidP="00CB0DC2">
      <w:pPr>
        <w:pStyle w:val="Guide"/>
        <w:numPr>
          <w:ilvl w:val="0"/>
          <w:numId w:val="10"/>
        </w:numPr>
        <w:spacing w:line="240" w:lineRule="auto"/>
      </w:pPr>
      <w:r>
        <w:t>A</w:t>
      </w:r>
      <w:r w:rsidR="00437776" w:rsidRPr="007444C0">
        <w:t>lign your resource requirements closely with your project aim and objectives to ensure that available resources are sufficient for achieving your goals.</w:t>
      </w:r>
    </w:p>
    <w:p w14:paraId="7BA09B37" w14:textId="77777777" w:rsidR="006D33EB" w:rsidRPr="007444C0" w:rsidRDefault="006D33EB" w:rsidP="006D33EB"/>
    <w:p w14:paraId="73D8ADFA" w14:textId="1F6AF9F7" w:rsidR="00640D72" w:rsidRPr="007444C0" w:rsidRDefault="00640D72" w:rsidP="00640D72">
      <w:pPr>
        <w:pStyle w:val="Heading2"/>
        <w:rPr>
          <w:lang w:val="en-GB"/>
        </w:rPr>
      </w:pPr>
      <w:bookmarkStart w:id="10" w:name="_Toc146709424"/>
      <w:r w:rsidRPr="007444C0">
        <w:rPr>
          <w:lang w:val="en-GB"/>
        </w:rPr>
        <w:t>Risk Assessments</w:t>
      </w:r>
      <w:bookmarkEnd w:id="10"/>
    </w:p>
    <w:p w14:paraId="0FD5975F" w14:textId="77777777" w:rsidR="006352F2" w:rsidRPr="007444C0" w:rsidRDefault="006352F2" w:rsidP="006352F2">
      <w:pPr>
        <w:pStyle w:val="Guide"/>
      </w:pPr>
      <w:r w:rsidRPr="007444C0">
        <w:rPr>
          <w:b/>
          <w:bCs/>
        </w:rPr>
        <w:t>Guidance</w:t>
      </w:r>
      <w:r w:rsidRPr="007444C0">
        <w:t>: Contemplate the potential risks that could derail your project timeline. This could encompass a variety of factors, from unavailability of specific resources like software or equipment to logistical constraints such as limited access to specialists or test subjects.</w:t>
      </w:r>
    </w:p>
    <w:p w14:paraId="3C88F305" w14:textId="77777777" w:rsidR="00EA4076" w:rsidRDefault="006352F2" w:rsidP="006352F2">
      <w:pPr>
        <w:pStyle w:val="Guide"/>
      </w:pPr>
      <w:r w:rsidRPr="007444C0">
        <w:rPr>
          <w:b/>
          <w:bCs/>
        </w:rPr>
        <w:t>Tips</w:t>
      </w:r>
      <w:r w:rsidRPr="007444C0">
        <w:t xml:space="preserve">: </w:t>
      </w:r>
    </w:p>
    <w:p w14:paraId="63BA5EB4" w14:textId="77777777" w:rsidR="00EA4076" w:rsidRDefault="006352F2" w:rsidP="00EA4076">
      <w:pPr>
        <w:pStyle w:val="Guide"/>
        <w:numPr>
          <w:ilvl w:val="0"/>
          <w:numId w:val="9"/>
        </w:numPr>
        <w:spacing w:line="240" w:lineRule="auto"/>
      </w:pPr>
      <w:r w:rsidRPr="007444C0">
        <w:lastRenderedPageBreak/>
        <w:t xml:space="preserve">Prioritise the identification of risks that directly impact your project aim and objectives. For more substantial risks, consider implementing a contingency plan or alternative approaches that could mitigate these challenges. </w:t>
      </w:r>
    </w:p>
    <w:p w14:paraId="0A51A6DC" w14:textId="6CDFE0A7" w:rsidR="002B5DBD" w:rsidRDefault="006352F2" w:rsidP="00EA4076">
      <w:pPr>
        <w:pStyle w:val="Guide"/>
        <w:numPr>
          <w:ilvl w:val="0"/>
          <w:numId w:val="9"/>
        </w:numPr>
        <w:spacing w:line="240" w:lineRule="auto"/>
      </w:pPr>
      <w:r w:rsidRPr="007444C0">
        <w:t>Consult your supervisor for expertise and advice on managing identified risks effectively.</w:t>
      </w:r>
    </w:p>
    <w:p w14:paraId="7E0D4308" w14:textId="77777777" w:rsidR="00805569" w:rsidRPr="00805569" w:rsidRDefault="00805569" w:rsidP="00805569"/>
    <w:p w14:paraId="5A97453B" w14:textId="744BD51E" w:rsidR="00640D72" w:rsidRPr="007444C0" w:rsidRDefault="00640D72" w:rsidP="00967A46">
      <w:pPr>
        <w:pStyle w:val="Heading1"/>
        <w:rPr>
          <w:lang w:val="en-GB"/>
        </w:rPr>
      </w:pPr>
      <w:bookmarkStart w:id="11" w:name="_Toc146709425"/>
      <w:r w:rsidRPr="007444C0">
        <w:rPr>
          <w:lang w:val="en-GB"/>
        </w:rPr>
        <w:t>Project Review and Methodology</w:t>
      </w:r>
      <w:bookmarkEnd w:id="11"/>
    </w:p>
    <w:p w14:paraId="7847DA8C" w14:textId="79831EB0" w:rsidR="00640D72" w:rsidRPr="007444C0" w:rsidRDefault="00640D72" w:rsidP="00A16FD9">
      <w:pPr>
        <w:pStyle w:val="Heading2"/>
        <w:rPr>
          <w:lang w:val="en-GB"/>
        </w:rPr>
      </w:pPr>
      <w:bookmarkStart w:id="12" w:name="_Toc146709426"/>
      <w:r w:rsidRPr="007444C0">
        <w:rPr>
          <w:lang w:val="en-GB"/>
        </w:rPr>
        <w:t>Critique of Past Final Year Projects</w:t>
      </w:r>
      <w:bookmarkEnd w:id="12"/>
    </w:p>
    <w:p w14:paraId="6B5CD217" w14:textId="56CAF195" w:rsidR="00C839C8" w:rsidRPr="007444C0" w:rsidRDefault="00C839C8" w:rsidP="00C839C8">
      <w:pPr>
        <w:pStyle w:val="Guide"/>
      </w:pPr>
      <w:r w:rsidRPr="007444C0">
        <w:rPr>
          <w:b/>
          <w:bCs/>
        </w:rPr>
        <w:t>Guidance</w:t>
      </w:r>
      <w:r w:rsidRPr="007444C0">
        <w:t>: Examine two past final year projects to enhance your understanding of how to approach your own project. Firstly, discuss the strengths and weaknesses of these past projects. Secondly, identify what aspects, such as background, methodologies, techniques, or technologies, are particularly useful for your own project. Finally, explain how you plan to apply or adapt these useful aspects in your project. The aim is to understand best practices and potential pitfalls, regardless of whether the projects are directly related to your own subject matter.</w:t>
      </w:r>
    </w:p>
    <w:p w14:paraId="7608F20D" w14:textId="77777777" w:rsidR="00314F27" w:rsidRDefault="00C839C8" w:rsidP="00C839C8">
      <w:pPr>
        <w:pStyle w:val="Guide"/>
      </w:pPr>
      <w:r w:rsidRPr="007444C0">
        <w:rPr>
          <w:b/>
          <w:bCs/>
        </w:rPr>
        <w:t>Tips</w:t>
      </w:r>
      <w:r w:rsidRPr="007444C0">
        <w:t xml:space="preserve">: </w:t>
      </w:r>
    </w:p>
    <w:p w14:paraId="7CC206A2" w14:textId="77777777" w:rsidR="000C7793" w:rsidRDefault="00C839C8" w:rsidP="000C7793">
      <w:pPr>
        <w:pStyle w:val="Guide"/>
        <w:numPr>
          <w:ilvl w:val="0"/>
          <w:numId w:val="8"/>
        </w:numPr>
        <w:spacing w:line="240" w:lineRule="auto"/>
      </w:pPr>
      <w:r w:rsidRPr="007444C0">
        <w:t xml:space="preserve">If you can't find projects that directly align with your focus, select the closest available options. Concentrate on what you can learn from them in terms of project planning, methodologies, or specific techniques, and how you can apply this knowledge to enhance your own project's robustness. </w:t>
      </w:r>
    </w:p>
    <w:p w14:paraId="62F4B01E" w14:textId="081DDD5E" w:rsidR="00C839C8" w:rsidRPr="007444C0" w:rsidRDefault="00C839C8" w:rsidP="000C7793">
      <w:pPr>
        <w:pStyle w:val="Guide"/>
        <w:numPr>
          <w:ilvl w:val="0"/>
          <w:numId w:val="8"/>
        </w:numPr>
        <w:spacing w:line="240" w:lineRule="auto"/>
      </w:pPr>
      <w:r w:rsidRPr="007444C0">
        <w:t>"Critique" in this context means a detailed analysis and assessment of something, in this case, past projects. Look beyond just listing good and bad points; instead, discuss the reasoning behind these points and their implications for your own work.</w:t>
      </w:r>
    </w:p>
    <w:p w14:paraId="50BB2A58" w14:textId="32EC81C4" w:rsidR="00A739E1" w:rsidRPr="007444C0" w:rsidRDefault="00A739E1" w:rsidP="00EF23B2">
      <w:pPr>
        <w:jc w:val="both"/>
        <w:rPr>
          <w:rFonts w:ascii="Arial" w:hAnsi="Arial" w:cs="Arial"/>
          <w:iCs/>
          <w:color w:val="FF0000"/>
        </w:rPr>
      </w:pPr>
    </w:p>
    <w:p w14:paraId="77981F32" w14:textId="1504B4AD" w:rsidR="00640D72" w:rsidRPr="007444C0" w:rsidRDefault="00640D72" w:rsidP="00A16FD9">
      <w:pPr>
        <w:pStyle w:val="Heading2"/>
        <w:rPr>
          <w:lang w:val="en-GB"/>
        </w:rPr>
      </w:pPr>
      <w:bookmarkStart w:id="13" w:name="_Toc146709427"/>
      <w:r w:rsidRPr="007444C0">
        <w:rPr>
          <w:lang w:val="en-GB"/>
        </w:rPr>
        <w:t>Literature Search Methodology</w:t>
      </w:r>
      <w:bookmarkEnd w:id="13"/>
    </w:p>
    <w:p w14:paraId="660CD2ED" w14:textId="6BD27970" w:rsidR="00A739E1" w:rsidRPr="007444C0" w:rsidRDefault="00DE7807" w:rsidP="00F1780F">
      <w:pPr>
        <w:pStyle w:val="Guide"/>
      </w:pPr>
      <w:r w:rsidRPr="007444C0">
        <w:rPr>
          <w:b/>
          <w:bCs/>
        </w:rPr>
        <w:t>Guidance</w:t>
      </w:r>
      <w:r w:rsidRPr="007444C0">
        <w:t>: In this section, articulate your approach for conducting a literature search relevant to your project. Specify the search terms you intend to use and explain the rationale for choosing them. Identify the databases you will utilise for your search, including IEEE Xplore, Elsevier, ACM Digital Library, Web of Science, or Google Scholar. Discuss your strategy for assessing the relevance and quality of the resources you find. Finally, describe your method for recording your findings, ensuring they can be easily referenced later. It's advisable to consult with your supervisor at the outset to ensure you're on the right track.</w:t>
      </w:r>
    </w:p>
    <w:p w14:paraId="644755C3" w14:textId="77777777" w:rsidR="003D3E47" w:rsidRDefault="00F1780F" w:rsidP="00F1780F">
      <w:pPr>
        <w:pStyle w:val="Guide"/>
      </w:pPr>
      <w:r w:rsidRPr="007444C0">
        <w:rPr>
          <w:b/>
          <w:bCs/>
        </w:rPr>
        <w:t>Tips</w:t>
      </w:r>
      <w:r w:rsidRPr="007444C0">
        <w:t xml:space="preserve">: </w:t>
      </w:r>
    </w:p>
    <w:p w14:paraId="1C655520" w14:textId="77777777" w:rsidR="00314F27" w:rsidRDefault="00F1780F" w:rsidP="00314F27">
      <w:pPr>
        <w:pStyle w:val="Guide"/>
        <w:numPr>
          <w:ilvl w:val="0"/>
          <w:numId w:val="7"/>
        </w:numPr>
        <w:spacing w:line="240" w:lineRule="auto"/>
      </w:pPr>
      <w:r w:rsidRPr="007444C0">
        <w:t xml:space="preserve">Be precise with your search terms, as this will significantly affect the quality of resources you discover. </w:t>
      </w:r>
    </w:p>
    <w:p w14:paraId="693DBA14" w14:textId="490D4037" w:rsidR="00314F27" w:rsidRDefault="00F1780F" w:rsidP="00314F27">
      <w:pPr>
        <w:pStyle w:val="Guide"/>
        <w:numPr>
          <w:ilvl w:val="0"/>
          <w:numId w:val="7"/>
        </w:numPr>
        <w:spacing w:line="240" w:lineRule="auto"/>
      </w:pPr>
      <w:r w:rsidRPr="007444C0">
        <w:t>Maintain consistency when grading the significance of each resource; you may consider employing a scoring system or rubric.</w:t>
      </w:r>
    </w:p>
    <w:p w14:paraId="6131B7B2" w14:textId="00188E07" w:rsidR="00F1780F" w:rsidRPr="007444C0" w:rsidRDefault="00F1780F" w:rsidP="00314F27">
      <w:pPr>
        <w:pStyle w:val="Guide"/>
        <w:numPr>
          <w:ilvl w:val="0"/>
          <w:numId w:val="7"/>
        </w:numPr>
        <w:spacing w:line="240" w:lineRule="auto"/>
      </w:pPr>
      <w:r w:rsidRPr="007444C0">
        <w:t>Keep a well-organised record of your findings using citation management software, such as Mendeley, to facilitate the writing process.</w:t>
      </w:r>
    </w:p>
    <w:p w14:paraId="0F6F8BF2" w14:textId="77777777" w:rsidR="00DE7807" w:rsidRPr="007444C0" w:rsidRDefault="00DE7807" w:rsidP="00A739E1">
      <w:pPr>
        <w:rPr>
          <w:lang w:eastAsia="en-US"/>
        </w:rPr>
      </w:pPr>
    </w:p>
    <w:p w14:paraId="21F1C890" w14:textId="1347EE44" w:rsidR="00640D72" w:rsidRPr="007444C0" w:rsidRDefault="00640D72" w:rsidP="00A16FD9">
      <w:pPr>
        <w:pStyle w:val="Heading2"/>
        <w:rPr>
          <w:lang w:val="en-GB"/>
        </w:rPr>
      </w:pPr>
      <w:bookmarkStart w:id="14" w:name="_Toc146709428"/>
      <w:r w:rsidRPr="007444C0">
        <w:rPr>
          <w:lang w:val="en-GB"/>
        </w:rPr>
        <w:lastRenderedPageBreak/>
        <w:t>Initial Literature Search Results</w:t>
      </w:r>
      <w:bookmarkEnd w:id="14"/>
    </w:p>
    <w:p w14:paraId="215D28C0" w14:textId="0EA41C8E" w:rsidR="00907A63" w:rsidRPr="007444C0" w:rsidRDefault="00907A63" w:rsidP="00907A63">
      <w:pPr>
        <w:pStyle w:val="Guide"/>
        <w:rPr>
          <w:lang w:eastAsia="en-US"/>
        </w:rPr>
      </w:pPr>
      <w:r w:rsidRPr="007444C0">
        <w:rPr>
          <w:b/>
          <w:bCs/>
          <w:lang w:eastAsia="en-US"/>
        </w:rPr>
        <w:t>Guidance</w:t>
      </w:r>
      <w:r w:rsidRPr="007444C0">
        <w:rPr>
          <w:lang w:eastAsia="en-US"/>
        </w:rPr>
        <w:t>: Present a few examples of key resources you have identified during your initial literature search. This doesn't need to be exhaustive but should be sufficient to validate that your search methodology is effective.</w:t>
      </w:r>
    </w:p>
    <w:p w14:paraId="1B428CDF" w14:textId="77777777" w:rsidR="003D3E47" w:rsidRDefault="00907A63" w:rsidP="00907A63">
      <w:pPr>
        <w:pStyle w:val="Guide"/>
        <w:rPr>
          <w:lang w:eastAsia="en-US"/>
        </w:rPr>
      </w:pPr>
      <w:r w:rsidRPr="007444C0">
        <w:rPr>
          <w:b/>
          <w:bCs/>
          <w:lang w:eastAsia="en-US"/>
        </w:rPr>
        <w:t>Tips</w:t>
      </w:r>
      <w:r w:rsidRPr="007444C0">
        <w:rPr>
          <w:lang w:eastAsia="en-US"/>
        </w:rPr>
        <w:t xml:space="preserve">: </w:t>
      </w:r>
    </w:p>
    <w:p w14:paraId="63FC27A2" w14:textId="590C124A" w:rsidR="003D3E47" w:rsidRDefault="00907A63" w:rsidP="003D3E47">
      <w:pPr>
        <w:pStyle w:val="Guide"/>
        <w:numPr>
          <w:ilvl w:val="0"/>
          <w:numId w:val="6"/>
        </w:numPr>
        <w:spacing w:line="240" w:lineRule="auto"/>
        <w:rPr>
          <w:lang w:eastAsia="en-US"/>
        </w:rPr>
      </w:pPr>
      <w:r w:rsidRPr="007444C0">
        <w:rPr>
          <w:lang w:eastAsia="en-US"/>
        </w:rPr>
        <w:t xml:space="preserve">When reporting your initial findings, aim to be clear and concise. </w:t>
      </w:r>
    </w:p>
    <w:p w14:paraId="4FEA9F57" w14:textId="4F6B0E2F" w:rsidR="003D3E47" w:rsidRDefault="003D3E47" w:rsidP="003D3E47">
      <w:pPr>
        <w:pStyle w:val="Guide"/>
        <w:numPr>
          <w:ilvl w:val="0"/>
          <w:numId w:val="6"/>
        </w:numPr>
        <w:spacing w:line="240" w:lineRule="auto"/>
        <w:rPr>
          <w:lang w:eastAsia="en-US"/>
        </w:rPr>
      </w:pPr>
      <w:r>
        <w:rPr>
          <w:lang w:eastAsia="en-US"/>
        </w:rPr>
        <w:t>I</w:t>
      </w:r>
      <w:r w:rsidR="00907A63" w:rsidRPr="007444C0">
        <w:rPr>
          <w:lang w:eastAsia="en-US"/>
        </w:rPr>
        <w:t xml:space="preserve">nclude the citation, </w:t>
      </w:r>
      <w:proofErr w:type="gramStart"/>
      <w:r w:rsidR="00907A63" w:rsidRPr="007444C0">
        <w:rPr>
          <w:lang w:eastAsia="en-US"/>
        </w:rPr>
        <w:t>a brief summary</w:t>
      </w:r>
      <w:proofErr w:type="gramEnd"/>
      <w:r w:rsidR="00907A63" w:rsidRPr="007444C0">
        <w:rPr>
          <w:lang w:eastAsia="en-US"/>
        </w:rPr>
        <w:t xml:space="preserve">, and your own evaluation of each resource's relevance or importance to your project. </w:t>
      </w:r>
    </w:p>
    <w:p w14:paraId="131B829C" w14:textId="6322FA56" w:rsidR="00907A63" w:rsidRPr="007444C0" w:rsidRDefault="00907A63" w:rsidP="003D3E47">
      <w:pPr>
        <w:pStyle w:val="Guide"/>
        <w:numPr>
          <w:ilvl w:val="0"/>
          <w:numId w:val="6"/>
        </w:numPr>
        <w:spacing w:line="240" w:lineRule="auto"/>
        <w:rPr>
          <w:lang w:eastAsia="en-US"/>
        </w:rPr>
      </w:pPr>
      <w:r w:rsidRPr="007444C0">
        <w:rPr>
          <w:lang w:eastAsia="en-US"/>
        </w:rPr>
        <w:t xml:space="preserve">This serves as a preliminary validation of your literature search strategy </w:t>
      </w:r>
      <w:proofErr w:type="gramStart"/>
      <w:r w:rsidRPr="007444C0">
        <w:rPr>
          <w:lang w:eastAsia="en-US"/>
        </w:rPr>
        <w:t>and also</w:t>
      </w:r>
      <w:proofErr w:type="gramEnd"/>
      <w:r w:rsidRPr="007444C0">
        <w:rPr>
          <w:lang w:eastAsia="en-US"/>
        </w:rPr>
        <w:t xml:space="preserve"> prepares you for a more in-depth literature review later in the project.</w:t>
      </w:r>
    </w:p>
    <w:p w14:paraId="53A7F87B" w14:textId="11D6BD49" w:rsidR="00640D72" w:rsidRPr="007444C0" w:rsidRDefault="00640D72" w:rsidP="00967A46">
      <w:pPr>
        <w:pStyle w:val="Heading1"/>
        <w:rPr>
          <w:lang w:val="en-GB"/>
        </w:rPr>
      </w:pPr>
      <w:bookmarkStart w:id="15" w:name="_Toc146709429"/>
      <w:r w:rsidRPr="007444C0">
        <w:rPr>
          <w:lang w:val="en-GB"/>
        </w:rPr>
        <w:t>Bibliography</w:t>
      </w:r>
      <w:bookmarkEnd w:id="15"/>
    </w:p>
    <w:p w14:paraId="59786938" w14:textId="77777777" w:rsidR="00F70C21" w:rsidRPr="007444C0" w:rsidRDefault="00F70C21" w:rsidP="007444C0">
      <w:pPr>
        <w:pStyle w:val="Guide"/>
        <w:rPr>
          <w:lang w:eastAsia="en-US"/>
        </w:rPr>
      </w:pPr>
      <w:r w:rsidRPr="007444C0">
        <w:rPr>
          <w:b/>
          <w:bCs/>
          <w:lang w:eastAsia="en-US"/>
        </w:rPr>
        <w:t>Guidance</w:t>
      </w:r>
      <w:r w:rsidRPr="007444C0">
        <w:rPr>
          <w:lang w:eastAsia="en-US"/>
        </w:rPr>
        <w:t>: Compile a list of all the references you have used in your proposal, adhering to the Harvard referencing style. Each citation should be complete, accurate, and in the prescribed format.</w:t>
      </w:r>
    </w:p>
    <w:p w14:paraId="55AE4DDE" w14:textId="77777777" w:rsidR="005D6968" w:rsidRDefault="00F70C21" w:rsidP="007444C0">
      <w:pPr>
        <w:pStyle w:val="Guide"/>
        <w:rPr>
          <w:lang w:eastAsia="en-US"/>
        </w:rPr>
      </w:pPr>
      <w:r w:rsidRPr="007444C0">
        <w:rPr>
          <w:b/>
          <w:bCs/>
          <w:lang w:eastAsia="en-US"/>
        </w:rPr>
        <w:t>Tips</w:t>
      </w:r>
      <w:r w:rsidRPr="007444C0">
        <w:rPr>
          <w:lang w:eastAsia="en-US"/>
        </w:rPr>
        <w:t xml:space="preserve">: </w:t>
      </w:r>
    </w:p>
    <w:p w14:paraId="3ABA59F6" w14:textId="77777777" w:rsidR="005D6968" w:rsidRDefault="00F70C21" w:rsidP="005D6968">
      <w:pPr>
        <w:pStyle w:val="Guide"/>
        <w:numPr>
          <w:ilvl w:val="0"/>
          <w:numId w:val="16"/>
        </w:numPr>
        <w:spacing w:line="240" w:lineRule="auto"/>
        <w:rPr>
          <w:lang w:eastAsia="en-US"/>
        </w:rPr>
      </w:pPr>
      <w:r w:rsidRPr="007444C0">
        <w:rPr>
          <w:lang w:eastAsia="en-US"/>
        </w:rPr>
        <w:t>For more guidance, consult the</w:t>
      </w:r>
      <w:r w:rsidR="007444C0" w:rsidRPr="007444C0">
        <w:rPr>
          <w:lang w:eastAsia="en-US"/>
        </w:rPr>
        <w:t xml:space="preserve"> BCU</w:t>
      </w:r>
      <w:r w:rsidRPr="007444C0">
        <w:rPr>
          <w:lang w:eastAsia="en-US"/>
        </w:rPr>
        <w:t xml:space="preserve"> learning services. </w:t>
      </w:r>
    </w:p>
    <w:p w14:paraId="1A40D29B" w14:textId="1AEE1578" w:rsidR="003642ED" w:rsidRDefault="00F70C21" w:rsidP="005D6968">
      <w:pPr>
        <w:pStyle w:val="Guide"/>
        <w:numPr>
          <w:ilvl w:val="0"/>
          <w:numId w:val="16"/>
        </w:numPr>
        <w:spacing w:line="240" w:lineRule="auto"/>
        <w:rPr>
          <w:lang w:eastAsia="en-US"/>
        </w:rPr>
      </w:pPr>
      <w:r w:rsidRPr="007444C0">
        <w:rPr>
          <w:lang w:eastAsia="en-US"/>
        </w:rPr>
        <w:t>Using citation management software like Mendeley can also assist in organising and formatting your references correctly.</w:t>
      </w:r>
    </w:p>
    <w:p w14:paraId="46A061BB" w14:textId="6623D2BE" w:rsidR="007444C0" w:rsidRPr="007444C0" w:rsidRDefault="008C456E" w:rsidP="003D0A6C">
      <w:pPr>
        <w:pStyle w:val="Guide"/>
        <w:rPr>
          <w:lang w:eastAsia="en-US"/>
        </w:rPr>
      </w:pPr>
      <w:r w:rsidRPr="003D0A6C">
        <w:rPr>
          <w:b/>
          <w:bCs/>
          <w:lang w:eastAsia="en-US"/>
        </w:rPr>
        <w:t>Note</w:t>
      </w:r>
      <w:r w:rsidRPr="008C456E">
        <w:rPr>
          <w:lang w:eastAsia="en-US"/>
        </w:rPr>
        <w:t xml:space="preserve">: The Bibliography </w:t>
      </w:r>
      <w:r w:rsidRPr="008C456E">
        <w:rPr>
          <w:b/>
          <w:bCs/>
          <w:lang w:eastAsia="en-US"/>
        </w:rPr>
        <w:t>does not</w:t>
      </w:r>
      <w:r w:rsidRPr="008C456E">
        <w:rPr>
          <w:lang w:eastAsia="en-US"/>
        </w:rPr>
        <w:t xml:space="preserve"> count towards the overall word count of the project proposal.</w:t>
      </w:r>
    </w:p>
    <w:sectPr w:rsidR="007444C0" w:rsidRPr="007444C0" w:rsidSect="004D54C3">
      <w:footerReference w:type="defaul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E44B1D2" w14:textId="77777777" w:rsidR="008D11FD" w:rsidRDefault="008D11FD" w:rsidP="0073492E">
      <w:pPr>
        <w:spacing w:after="0" w:line="240" w:lineRule="auto"/>
      </w:pPr>
      <w:r>
        <w:separator/>
      </w:r>
    </w:p>
  </w:endnote>
  <w:endnote w:type="continuationSeparator" w:id="0">
    <w:p w14:paraId="7E31BED4" w14:textId="77777777" w:rsidR="008D11FD" w:rsidRDefault="008D11FD"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8EBF6B2" w14:textId="77777777" w:rsidR="008D11FD" w:rsidRDefault="008D11FD" w:rsidP="0073492E">
      <w:pPr>
        <w:spacing w:after="0" w:line="240" w:lineRule="auto"/>
      </w:pPr>
      <w:r>
        <w:separator/>
      </w:r>
    </w:p>
  </w:footnote>
  <w:footnote w:type="continuationSeparator" w:id="0">
    <w:p w14:paraId="695B56D7" w14:textId="77777777" w:rsidR="008D11FD" w:rsidRDefault="008D11FD"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8"/>
  </w:num>
  <w:num w:numId="2" w16cid:durableId="422452874">
    <w:abstractNumId w:val="15"/>
  </w:num>
  <w:num w:numId="3" w16cid:durableId="584337480">
    <w:abstractNumId w:val="5"/>
  </w:num>
  <w:num w:numId="4" w16cid:durableId="1108280834">
    <w:abstractNumId w:val="4"/>
  </w:num>
  <w:num w:numId="5" w16cid:durableId="520512958">
    <w:abstractNumId w:val="14"/>
  </w:num>
  <w:num w:numId="6" w16cid:durableId="969824566">
    <w:abstractNumId w:val="6"/>
  </w:num>
  <w:num w:numId="7" w16cid:durableId="2100249706">
    <w:abstractNumId w:val="13"/>
  </w:num>
  <w:num w:numId="8" w16cid:durableId="1695351574">
    <w:abstractNumId w:val="2"/>
  </w:num>
  <w:num w:numId="9" w16cid:durableId="343746302">
    <w:abstractNumId w:val="1"/>
  </w:num>
  <w:num w:numId="10" w16cid:durableId="798456982">
    <w:abstractNumId w:val="9"/>
  </w:num>
  <w:num w:numId="11" w16cid:durableId="2072460517">
    <w:abstractNumId w:val="11"/>
  </w:num>
  <w:num w:numId="12" w16cid:durableId="80954594">
    <w:abstractNumId w:val="12"/>
  </w:num>
  <w:num w:numId="13" w16cid:durableId="590430268">
    <w:abstractNumId w:val="0"/>
  </w:num>
  <w:num w:numId="14" w16cid:durableId="661082941">
    <w:abstractNumId w:val="3"/>
  </w:num>
  <w:num w:numId="15" w16cid:durableId="869805607">
    <w:abstractNumId w:val="7"/>
  </w:num>
  <w:num w:numId="16" w16cid:durableId="15125917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13EC0"/>
    <w:rsid w:val="000157D7"/>
    <w:rsid w:val="00020D27"/>
    <w:rsid w:val="00042A9D"/>
    <w:rsid w:val="00055C42"/>
    <w:rsid w:val="00066258"/>
    <w:rsid w:val="00067C2B"/>
    <w:rsid w:val="00086A0B"/>
    <w:rsid w:val="00097608"/>
    <w:rsid w:val="000C7793"/>
    <w:rsid w:val="000D3C74"/>
    <w:rsid w:val="00123212"/>
    <w:rsid w:val="001644E0"/>
    <w:rsid w:val="00172407"/>
    <w:rsid w:val="00176C6F"/>
    <w:rsid w:val="0023070F"/>
    <w:rsid w:val="00234E79"/>
    <w:rsid w:val="002571FC"/>
    <w:rsid w:val="00275393"/>
    <w:rsid w:val="00281E8D"/>
    <w:rsid w:val="002A2152"/>
    <w:rsid w:val="002B5DBD"/>
    <w:rsid w:val="002B6736"/>
    <w:rsid w:val="002C3C56"/>
    <w:rsid w:val="003045C2"/>
    <w:rsid w:val="00314F27"/>
    <w:rsid w:val="003355DC"/>
    <w:rsid w:val="003642ED"/>
    <w:rsid w:val="003D0A6C"/>
    <w:rsid w:val="003D3E47"/>
    <w:rsid w:val="003E15FC"/>
    <w:rsid w:val="003F1987"/>
    <w:rsid w:val="00421D24"/>
    <w:rsid w:val="00435512"/>
    <w:rsid w:val="00437776"/>
    <w:rsid w:val="00457CCB"/>
    <w:rsid w:val="00463A01"/>
    <w:rsid w:val="00490457"/>
    <w:rsid w:val="004A01DD"/>
    <w:rsid w:val="004A704C"/>
    <w:rsid w:val="004D1D23"/>
    <w:rsid w:val="004D54C3"/>
    <w:rsid w:val="00501C7C"/>
    <w:rsid w:val="00542C6F"/>
    <w:rsid w:val="00546953"/>
    <w:rsid w:val="00547CD7"/>
    <w:rsid w:val="00552D2A"/>
    <w:rsid w:val="005C60E3"/>
    <w:rsid w:val="005D6968"/>
    <w:rsid w:val="005D7B2B"/>
    <w:rsid w:val="005F0FE3"/>
    <w:rsid w:val="005F54E1"/>
    <w:rsid w:val="0061695A"/>
    <w:rsid w:val="006352F2"/>
    <w:rsid w:val="00640D72"/>
    <w:rsid w:val="00652726"/>
    <w:rsid w:val="0065378C"/>
    <w:rsid w:val="006B1FE9"/>
    <w:rsid w:val="006C5822"/>
    <w:rsid w:val="006D33EB"/>
    <w:rsid w:val="006F2C99"/>
    <w:rsid w:val="006F6E96"/>
    <w:rsid w:val="00706575"/>
    <w:rsid w:val="00707323"/>
    <w:rsid w:val="00731D47"/>
    <w:rsid w:val="0073492E"/>
    <w:rsid w:val="00740473"/>
    <w:rsid w:val="007444C0"/>
    <w:rsid w:val="00753C3C"/>
    <w:rsid w:val="007B63E1"/>
    <w:rsid w:val="007C2497"/>
    <w:rsid w:val="007C423D"/>
    <w:rsid w:val="0080254A"/>
    <w:rsid w:val="00805569"/>
    <w:rsid w:val="00812FD1"/>
    <w:rsid w:val="00837D19"/>
    <w:rsid w:val="00881F77"/>
    <w:rsid w:val="008C1C90"/>
    <w:rsid w:val="008C456E"/>
    <w:rsid w:val="008D116D"/>
    <w:rsid w:val="008D11FD"/>
    <w:rsid w:val="008F5666"/>
    <w:rsid w:val="00907A63"/>
    <w:rsid w:val="00907C39"/>
    <w:rsid w:val="009115DD"/>
    <w:rsid w:val="00912578"/>
    <w:rsid w:val="00915433"/>
    <w:rsid w:val="00932B6C"/>
    <w:rsid w:val="00967A46"/>
    <w:rsid w:val="00974AC9"/>
    <w:rsid w:val="009A6821"/>
    <w:rsid w:val="00A16FD9"/>
    <w:rsid w:val="00A32186"/>
    <w:rsid w:val="00A32F85"/>
    <w:rsid w:val="00A344E6"/>
    <w:rsid w:val="00A739E1"/>
    <w:rsid w:val="00A836EE"/>
    <w:rsid w:val="00A96303"/>
    <w:rsid w:val="00AB3DFE"/>
    <w:rsid w:val="00B4232B"/>
    <w:rsid w:val="00B80050"/>
    <w:rsid w:val="00B96071"/>
    <w:rsid w:val="00BA074D"/>
    <w:rsid w:val="00BB4FC6"/>
    <w:rsid w:val="00BB5FA4"/>
    <w:rsid w:val="00BC5AAD"/>
    <w:rsid w:val="00BC6B80"/>
    <w:rsid w:val="00BD4951"/>
    <w:rsid w:val="00BF0991"/>
    <w:rsid w:val="00C00D22"/>
    <w:rsid w:val="00C06297"/>
    <w:rsid w:val="00C66D1B"/>
    <w:rsid w:val="00C839C8"/>
    <w:rsid w:val="00C93719"/>
    <w:rsid w:val="00C96634"/>
    <w:rsid w:val="00CB0DC2"/>
    <w:rsid w:val="00D06382"/>
    <w:rsid w:val="00D31409"/>
    <w:rsid w:val="00D3764B"/>
    <w:rsid w:val="00DA493D"/>
    <w:rsid w:val="00DE15B2"/>
    <w:rsid w:val="00DE7807"/>
    <w:rsid w:val="00E014F9"/>
    <w:rsid w:val="00E075E0"/>
    <w:rsid w:val="00E26B88"/>
    <w:rsid w:val="00E74028"/>
    <w:rsid w:val="00EA04D5"/>
    <w:rsid w:val="00EA4076"/>
    <w:rsid w:val="00EC2716"/>
    <w:rsid w:val="00EC52FB"/>
    <w:rsid w:val="00EF23B2"/>
    <w:rsid w:val="00F04BC0"/>
    <w:rsid w:val="00F1780F"/>
    <w:rsid w:val="00F26746"/>
    <w:rsid w:val="00F66D53"/>
    <w:rsid w:val="00F70C21"/>
    <w:rsid w:val="00F95EAA"/>
    <w:rsid w:val="00FD5923"/>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75E0"/>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semiHidden/>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semiHidden/>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jpe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291C03"/>
    <w:rsid w:val="005F0FE3"/>
    <w:rsid w:val="00687FED"/>
    <w:rsid w:val="00874914"/>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0" ma:contentTypeDescription="Create a new document." ma:contentTypeScope="" ma:versionID="b1c0b905052b52a0d04a6115b48937a7">
  <xsd:schema xmlns:xsd="http://www.w3.org/2001/XMLSchema" xmlns:xs="http://www.w3.org/2001/XMLSchema" xmlns:p="http://schemas.microsoft.com/office/2006/metadata/properties" targetNamespace="http://schemas.microsoft.com/office/2006/metadata/properties" ma:root="true" ma:fieldsID="b764bea3eb9b1a5be8fd57fac5fb45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3CF69-8239-4AD4-BBFD-487AFFB527AB}">
  <ds:schemaRefs>
    <ds:schemaRef ds:uri="http://schemas.microsoft.com/sharepoint/v3/contenttype/forms"/>
  </ds:schemaRefs>
</ds:datastoreItem>
</file>

<file path=customXml/itemProps2.xml><?xml version="1.0" encoding="utf-8"?>
<ds:datastoreItem xmlns:ds="http://schemas.openxmlformats.org/officeDocument/2006/customXml" ds:itemID="{15D5C554-459E-4CEA-ACE1-D09658D743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1458</Words>
  <Characters>831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Your Project Title</vt:lpstr>
    </vt:vector>
  </TitlesOfParts>
  <Company/>
  <LinksUpToDate>false</LinksUpToDate>
  <CharactersWithSpaces>9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Project Title</dc:title>
  <dc:subject>Project Proposal</dc:subject>
  <dc:creator>Quanbin Sun</dc:creator>
  <cp:keywords/>
  <dc:description/>
  <cp:lastModifiedBy>James Bland</cp:lastModifiedBy>
  <cp:revision>2</cp:revision>
  <dcterms:created xsi:type="dcterms:W3CDTF">2024-09-25T12:03:00Z</dcterms:created>
  <dcterms:modified xsi:type="dcterms:W3CDTF">2024-09-25T12:03:00Z</dcterms:modified>
</cp:coreProperties>
</file>